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CDED31" w14:textId="4B80A4C4" w:rsidR="0004187A" w:rsidRDefault="0004187A" w:rsidP="0004187A">
      <w:pPr>
        <w:rPr>
          <w:rFonts w:cs="Al-Mohanad Bold"/>
          <w:rtl/>
        </w:rPr>
      </w:pPr>
    </w:p>
    <w:p w14:paraId="1B4420BA" w14:textId="77777777" w:rsidR="004E0E20" w:rsidRPr="0064442A" w:rsidRDefault="004E0E20" w:rsidP="0004187A">
      <w:pPr>
        <w:rPr>
          <w:rFonts w:cs="Al-Mohanad Bold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0084"/>
      </w:tblGrid>
      <w:tr w:rsidR="0038412A" w14:paraId="1F8D795E" w14:textId="77777777" w:rsidTr="00183FE1">
        <w:trPr>
          <w:jc w:val="center"/>
        </w:trPr>
        <w:tc>
          <w:tcPr>
            <w:tcW w:w="10084" w:type="dxa"/>
            <w:shd w:val="clear" w:color="auto" w:fill="1F3864" w:themeFill="accent5" w:themeFillShade="80"/>
          </w:tcPr>
          <w:p w14:paraId="5BDF4601" w14:textId="2A106C8D" w:rsidR="0038412A" w:rsidRPr="00B4574F" w:rsidRDefault="0038412A" w:rsidP="00316C1B">
            <w:pPr>
              <w:tabs>
                <w:tab w:val="left" w:pos="7354"/>
              </w:tabs>
              <w:jc w:val="center"/>
              <w:rPr>
                <w:rFonts w:ascii="Cairo Medium" w:hAnsi="Cairo Medium" w:cs="Cairo Medium"/>
                <w:b/>
                <w:bCs/>
                <w:sz w:val="30"/>
                <w:szCs w:val="30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30"/>
                <w:szCs w:val="30"/>
                <w:rtl/>
              </w:rPr>
              <w:t xml:space="preserve">نموذج مقترح </w:t>
            </w:r>
            <w:r w:rsidR="007B37D9">
              <w:rPr>
                <w:rFonts w:ascii="Cairo Medium" w:hAnsi="Cairo Medium" w:cs="Cairo Medium" w:hint="cs"/>
                <w:b/>
                <w:bCs/>
                <w:sz w:val="30"/>
                <w:szCs w:val="30"/>
                <w:rtl/>
              </w:rPr>
              <w:t>لإستحداث نقطة خروج</w:t>
            </w:r>
            <w:r w:rsidR="00214E83">
              <w:rPr>
                <w:rFonts w:ascii="Cairo Medium" w:hAnsi="Cairo Medium" w:cs="Cairo Medium" w:hint="cs"/>
                <w:b/>
                <w:bCs/>
                <w:sz w:val="30"/>
                <w:szCs w:val="30"/>
                <w:rtl/>
              </w:rPr>
              <w:t xml:space="preserve"> (دبلوم عالي)</w:t>
            </w:r>
            <w:r w:rsidR="007B37D9">
              <w:rPr>
                <w:rFonts w:ascii="Cairo Medium" w:hAnsi="Cairo Medium" w:cs="Cairo Medium" w:hint="cs"/>
                <w:b/>
                <w:bCs/>
                <w:sz w:val="30"/>
                <w:szCs w:val="30"/>
                <w:rtl/>
              </w:rPr>
              <w:t xml:space="preserve"> ضمن برنامج ماجستير قائم</w:t>
            </w:r>
            <w:r w:rsidR="00AD24FA">
              <w:rPr>
                <w:rFonts w:ascii="Cairo Medium" w:hAnsi="Cairo Medium" w:cs="Cairo Medium" w:hint="cs"/>
                <w:b/>
                <w:bCs/>
                <w:sz w:val="30"/>
                <w:szCs w:val="30"/>
                <w:rtl/>
              </w:rPr>
              <w:t>*</w:t>
            </w:r>
          </w:p>
        </w:tc>
      </w:tr>
    </w:tbl>
    <w:p w14:paraId="1175DF4C" w14:textId="77777777" w:rsidR="0038412A" w:rsidRPr="00E53A62" w:rsidRDefault="0038412A" w:rsidP="0038412A">
      <w:pPr>
        <w:rPr>
          <w:sz w:val="16"/>
          <w:szCs w:val="16"/>
          <w:rtl/>
        </w:rPr>
      </w:pPr>
    </w:p>
    <w:tbl>
      <w:tblPr>
        <w:tblStyle w:val="TableGrid"/>
        <w:bidiVisual/>
        <w:tblW w:w="10077" w:type="dxa"/>
        <w:jc w:val="center"/>
        <w:tblLook w:val="04A0" w:firstRow="1" w:lastRow="0" w:firstColumn="1" w:lastColumn="0" w:noHBand="0" w:noVBand="1"/>
      </w:tblPr>
      <w:tblGrid>
        <w:gridCol w:w="3156"/>
        <w:gridCol w:w="810"/>
        <w:gridCol w:w="6111"/>
      </w:tblGrid>
      <w:tr w:rsidR="007A7D7C" w:rsidRPr="006F02FA" w14:paraId="663F8D34" w14:textId="77777777" w:rsidTr="00CB3268">
        <w:trPr>
          <w:jc w:val="center"/>
        </w:trPr>
        <w:tc>
          <w:tcPr>
            <w:tcW w:w="3156" w:type="dxa"/>
            <w:vMerge w:val="restart"/>
            <w:shd w:val="clear" w:color="auto" w:fill="F2F2F2" w:themeFill="background1" w:themeFillShade="F2"/>
            <w:vAlign w:val="center"/>
          </w:tcPr>
          <w:p w14:paraId="72041968" w14:textId="1FB56CCE" w:rsidR="007A7D7C" w:rsidRPr="00B4574F" w:rsidRDefault="007A7D7C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الكلية</w:t>
            </w:r>
          </w:p>
        </w:tc>
        <w:tc>
          <w:tcPr>
            <w:tcW w:w="810" w:type="dxa"/>
          </w:tcPr>
          <w:p w14:paraId="41557C5B" w14:textId="20192417" w:rsidR="007A7D7C" w:rsidRPr="005957FD" w:rsidRDefault="007A7D7C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5957FD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عربي</w:t>
            </w:r>
          </w:p>
        </w:tc>
        <w:tc>
          <w:tcPr>
            <w:tcW w:w="6111" w:type="dxa"/>
          </w:tcPr>
          <w:p w14:paraId="224FB0D5" w14:textId="1CE61237" w:rsidR="007A7D7C" w:rsidRPr="00B4574F" w:rsidRDefault="007A7D7C" w:rsidP="0022306A">
            <w:pPr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</w:tc>
      </w:tr>
      <w:tr w:rsidR="007A7D7C" w:rsidRPr="006F02FA" w14:paraId="345D64DD" w14:textId="77777777" w:rsidTr="00CB3268">
        <w:trPr>
          <w:jc w:val="center"/>
        </w:trPr>
        <w:tc>
          <w:tcPr>
            <w:tcW w:w="3156" w:type="dxa"/>
            <w:vMerge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5A43A035" w14:textId="77777777" w:rsidR="007A7D7C" w:rsidRPr="00B4574F" w:rsidRDefault="007A7D7C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14:paraId="4C7444A5" w14:textId="46FFD1A3" w:rsidR="007A7D7C" w:rsidRPr="005957FD" w:rsidRDefault="007A7D7C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5957FD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نجليزي</w:t>
            </w:r>
          </w:p>
        </w:tc>
        <w:tc>
          <w:tcPr>
            <w:tcW w:w="6111" w:type="dxa"/>
          </w:tcPr>
          <w:p w14:paraId="6F65EDB6" w14:textId="4A4ECF51" w:rsidR="007A7D7C" w:rsidRPr="00B4574F" w:rsidRDefault="007A7D7C" w:rsidP="0022306A">
            <w:pPr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</w:tc>
      </w:tr>
      <w:tr w:rsidR="00023E99" w:rsidRPr="006F02FA" w14:paraId="36F8396B" w14:textId="77777777" w:rsidTr="00CB3268">
        <w:trPr>
          <w:jc w:val="center"/>
        </w:trPr>
        <w:tc>
          <w:tcPr>
            <w:tcW w:w="3156" w:type="dxa"/>
            <w:vMerge w:val="restart"/>
            <w:tcBorders>
              <w:top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F18FC14" w14:textId="0B62274C" w:rsidR="00023E99" w:rsidRPr="00B4574F" w:rsidRDefault="00023E99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القسم العلمي</w:t>
            </w:r>
          </w:p>
        </w:tc>
        <w:tc>
          <w:tcPr>
            <w:tcW w:w="810" w:type="dxa"/>
          </w:tcPr>
          <w:p w14:paraId="5FFFE694" w14:textId="7E82A3CC" w:rsidR="00023E99" w:rsidRPr="005957FD" w:rsidRDefault="00023E99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5957FD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عربي</w:t>
            </w:r>
          </w:p>
        </w:tc>
        <w:tc>
          <w:tcPr>
            <w:tcW w:w="6111" w:type="dxa"/>
          </w:tcPr>
          <w:p w14:paraId="6C8B4C3A" w14:textId="13488415" w:rsidR="00023E99" w:rsidRPr="00B4574F" w:rsidRDefault="00023E99" w:rsidP="0022306A">
            <w:pPr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</w:tc>
      </w:tr>
      <w:tr w:rsidR="00023E99" w:rsidRPr="006F02FA" w14:paraId="2A39076F" w14:textId="77777777" w:rsidTr="00CB3268">
        <w:trPr>
          <w:jc w:val="center"/>
        </w:trPr>
        <w:tc>
          <w:tcPr>
            <w:tcW w:w="3156" w:type="dxa"/>
            <w:vMerge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C25C077" w14:textId="77777777" w:rsidR="00023E99" w:rsidRPr="00B4574F" w:rsidRDefault="00023E99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14:paraId="1F5556CC" w14:textId="74D2D153" w:rsidR="00023E99" w:rsidRPr="005957FD" w:rsidRDefault="00023E99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5957FD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نجليزي</w:t>
            </w:r>
          </w:p>
        </w:tc>
        <w:tc>
          <w:tcPr>
            <w:tcW w:w="6111" w:type="dxa"/>
          </w:tcPr>
          <w:p w14:paraId="27EF811D" w14:textId="77777777" w:rsidR="00023E99" w:rsidRPr="00B4574F" w:rsidRDefault="00023E99" w:rsidP="0022306A">
            <w:pPr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</w:tc>
      </w:tr>
      <w:tr w:rsidR="00CA6422" w:rsidRPr="006F02FA" w14:paraId="50A53C2A" w14:textId="77777777" w:rsidTr="00CB3268">
        <w:trPr>
          <w:jc w:val="center"/>
        </w:trPr>
        <w:tc>
          <w:tcPr>
            <w:tcW w:w="3156" w:type="dxa"/>
            <w:vMerge w:val="restart"/>
            <w:tcBorders>
              <w:top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BBF8A85" w14:textId="0C402881" w:rsidR="00CA6422" w:rsidRPr="00B4574F" w:rsidRDefault="00CA6422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 xml:space="preserve">اسم </w:t>
            </w: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برنامج الماجستير</w:t>
            </w:r>
          </w:p>
        </w:tc>
        <w:tc>
          <w:tcPr>
            <w:tcW w:w="810" w:type="dxa"/>
          </w:tcPr>
          <w:p w14:paraId="72318811" w14:textId="49E2D297" w:rsidR="00CA6422" w:rsidRPr="00624EC2" w:rsidRDefault="00CA6422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5957FD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عربي</w:t>
            </w:r>
          </w:p>
        </w:tc>
        <w:tc>
          <w:tcPr>
            <w:tcW w:w="6111" w:type="dxa"/>
          </w:tcPr>
          <w:p w14:paraId="2E32098D" w14:textId="4104DA25" w:rsidR="00CA6422" w:rsidRPr="00624EC2" w:rsidRDefault="00CA6422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</w:tc>
      </w:tr>
      <w:tr w:rsidR="00CA6422" w:rsidRPr="006F02FA" w14:paraId="750A9452" w14:textId="77777777" w:rsidTr="00CB3268">
        <w:trPr>
          <w:jc w:val="center"/>
        </w:trPr>
        <w:tc>
          <w:tcPr>
            <w:tcW w:w="3156" w:type="dxa"/>
            <w:vMerge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B7B334A" w14:textId="77777777" w:rsidR="00CA6422" w:rsidRPr="00B4574F" w:rsidRDefault="00CA6422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14:paraId="106B479F" w14:textId="1DB5BBA1" w:rsidR="00CA6422" w:rsidRPr="00624EC2" w:rsidRDefault="00CA6422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5957FD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نجليزي</w:t>
            </w:r>
          </w:p>
        </w:tc>
        <w:tc>
          <w:tcPr>
            <w:tcW w:w="6111" w:type="dxa"/>
          </w:tcPr>
          <w:p w14:paraId="7EA758E7" w14:textId="77777777" w:rsidR="00CA6422" w:rsidRPr="00624EC2" w:rsidRDefault="00CA6422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</w:tc>
      </w:tr>
      <w:tr w:rsidR="00CA6422" w:rsidRPr="006F02FA" w14:paraId="6523B171" w14:textId="77777777" w:rsidTr="00CB3268">
        <w:trPr>
          <w:trHeight w:val="60"/>
          <w:jc w:val="center"/>
        </w:trPr>
        <w:tc>
          <w:tcPr>
            <w:tcW w:w="3156" w:type="dxa"/>
            <w:vMerge w:val="restart"/>
            <w:tcBorders>
              <w:top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E01FE35" w14:textId="75265F23" w:rsidR="00CA6422" w:rsidRPr="00B4574F" w:rsidRDefault="00CA6422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 xml:space="preserve">مسمى </w:t>
            </w:r>
            <w:r w:rsidRPr="00624EC2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نقطة الخروج</w:t>
            </w: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**</w:t>
            </w:r>
          </w:p>
        </w:tc>
        <w:tc>
          <w:tcPr>
            <w:tcW w:w="810" w:type="dxa"/>
          </w:tcPr>
          <w:p w14:paraId="486D4A69" w14:textId="6EB0F0CC" w:rsidR="00CA6422" w:rsidRPr="00624EC2" w:rsidRDefault="00CA6422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5957FD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عربي</w:t>
            </w:r>
          </w:p>
        </w:tc>
        <w:tc>
          <w:tcPr>
            <w:tcW w:w="6111" w:type="dxa"/>
          </w:tcPr>
          <w:p w14:paraId="5D82271F" w14:textId="422CB6CA" w:rsidR="00CA6422" w:rsidRPr="00624EC2" w:rsidRDefault="00CA6422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</w:tc>
      </w:tr>
      <w:tr w:rsidR="00CA6422" w:rsidRPr="006F02FA" w14:paraId="3B3925B4" w14:textId="77777777" w:rsidTr="00CB3268">
        <w:trPr>
          <w:trHeight w:val="60"/>
          <w:jc w:val="center"/>
        </w:trPr>
        <w:tc>
          <w:tcPr>
            <w:tcW w:w="3156" w:type="dxa"/>
            <w:vMerge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4C914DD" w14:textId="77777777" w:rsidR="00CA6422" w:rsidRDefault="00CA6422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14:paraId="7132293D" w14:textId="1512BA4C" w:rsidR="00CA6422" w:rsidRPr="00624EC2" w:rsidRDefault="00CA6422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5957FD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نجليزي</w:t>
            </w:r>
          </w:p>
        </w:tc>
        <w:tc>
          <w:tcPr>
            <w:tcW w:w="6111" w:type="dxa"/>
          </w:tcPr>
          <w:p w14:paraId="2C6509E3" w14:textId="77777777" w:rsidR="00CA6422" w:rsidRPr="00624EC2" w:rsidRDefault="00CA6422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</w:tc>
      </w:tr>
      <w:tr w:rsidR="00BA7174" w:rsidRPr="006F02FA" w14:paraId="7A9B8E43" w14:textId="77777777" w:rsidTr="002547A8">
        <w:trPr>
          <w:trHeight w:val="60"/>
          <w:jc w:val="center"/>
        </w:trPr>
        <w:tc>
          <w:tcPr>
            <w:tcW w:w="315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EB84FD9" w14:textId="4C279947" w:rsidR="00BA7174" w:rsidRPr="00624EC2" w:rsidRDefault="00067B04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ت</w:t>
            </w:r>
            <w:r w:rsidR="00BA7174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رم</w:t>
            </w:r>
            <w:r w:rsidR="002547A8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ي</w:t>
            </w:r>
            <w:r w:rsidR="00BA7174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ز تصنيف</w:t>
            </w:r>
            <w:r w:rsidR="009F53FB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 xml:space="preserve"> نقطة الخروج</w:t>
            </w:r>
            <w:r w:rsidR="0006774A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**</w:t>
            </w:r>
          </w:p>
        </w:tc>
        <w:tc>
          <w:tcPr>
            <w:tcW w:w="6921" w:type="dxa"/>
            <w:gridSpan w:val="2"/>
          </w:tcPr>
          <w:p w14:paraId="3FDC1EEF" w14:textId="7E961966" w:rsidR="00BA7174" w:rsidRPr="00624EC2" w:rsidRDefault="00BA7174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</w:tc>
      </w:tr>
      <w:tr w:rsidR="00BA7174" w:rsidRPr="006F02FA" w14:paraId="14FFBD88" w14:textId="77777777" w:rsidTr="002547A8">
        <w:trPr>
          <w:trHeight w:val="60"/>
          <w:jc w:val="center"/>
        </w:trPr>
        <w:tc>
          <w:tcPr>
            <w:tcW w:w="315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ED5982D" w14:textId="6992E1DB" w:rsidR="00BA7174" w:rsidRPr="00624EC2" w:rsidRDefault="00BA7174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مدة البرنامج</w:t>
            </w:r>
            <w:r w:rsidR="009F53FB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 xml:space="preserve"> لنقطة الخروج</w:t>
            </w:r>
            <w:r w:rsidR="00CB3268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*</w:t>
            </w:r>
          </w:p>
        </w:tc>
        <w:tc>
          <w:tcPr>
            <w:tcW w:w="6921" w:type="dxa"/>
            <w:gridSpan w:val="2"/>
          </w:tcPr>
          <w:p w14:paraId="333BB79C" w14:textId="47581697" w:rsidR="00BA7174" w:rsidRPr="00624EC2" w:rsidRDefault="00BA7174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</w:tc>
      </w:tr>
      <w:tr w:rsidR="00BA7174" w:rsidRPr="006F02FA" w14:paraId="24D8A4DB" w14:textId="77777777" w:rsidTr="002547A8">
        <w:trPr>
          <w:trHeight w:val="60"/>
          <w:jc w:val="center"/>
        </w:trPr>
        <w:tc>
          <w:tcPr>
            <w:tcW w:w="315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216C66D" w14:textId="42EF8159" w:rsidR="00BA7174" w:rsidRPr="00624EC2" w:rsidRDefault="00BA7174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CD30A4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الحد الأدنى لعدد الوحدات (الساعات) الدراسية</w:t>
            </w:r>
            <w:r w:rsidR="009F53FB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 xml:space="preserve"> لنقطة الخروج</w:t>
            </w:r>
            <w:r w:rsidR="00CB3268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*</w:t>
            </w:r>
          </w:p>
        </w:tc>
        <w:tc>
          <w:tcPr>
            <w:tcW w:w="6921" w:type="dxa"/>
            <w:gridSpan w:val="2"/>
          </w:tcPr>
          <w:p w14:paraId="2EC70A08" w14:textId="6748AE52" w:rsidR="00BA7174" w:rsidRPr="00624EC2" w:rsidRDefault="00BA7174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</w:tc>
      </w:tr>
      <w:tr w:rsidR="00BA7174" w:rsidRPr="006F02FA" w14:paraId="1F018291" w14:textId="77777777" w:rsidTr="002547A8">
        <w:trPr>
          <w:trHeight w:val="60"/>
          <w:jc w:val="center"/>
        </w:trPr>
        <w:tc>
          <w:tcPr>
            <w:tcW w:w="315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6393822" w14:textId="15EB6AD5" w:rsidR="00BA7174" w:rsidRPr="00624EC2" w:rsidRDefault="00BA7174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عدد المقررات الاجبارية</w:t>
            </w:r>
            <w:r w:rsidR="009F53FB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 xml:space="preserve"> لنقطة الخروج </w:t>
            </w: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***</w:t>
            </w:r>
          </w:p>
        </w:tc>
        <w:tc>
          <w:tcPr>
            <w:tcW w:w="6921" w:type="dxa"/>
            <w:gridSpan w:val="2"/>
          </w:tcPr>
          <w:p w14:paraId="7C2B2A45" w14:textId="495D3C77" w:rsidR="00BA7174" w:rsidRPr="00624EC2" w:rsidRDefault="00BA7174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</w:tc>
      </w:tr>
      <w:tr w:rsidR="00BA7174" w:rsidRPr="006F02FA" w14:paraId="59A667BA" w14:textId="77777777" w:rsidTr="002547A8">
        <w:trPr>
          <w:trHeight w:val="60"/>
          <w:jc w:val="center"/>
        </w:trPr>
        <w:tc>
          <w:tcPr>
            <w:tcW w:w="315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0785244" w14:textId="04A2296D" w:rsidR="00BA7174" w:rsidRDefault="00BA7174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عدد المقررات الإختيارية</w:t>
            </w:r>
            <w:r w:rsidR="009F53FB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 xml:space="preserve"> لنقطة الخروج</w:t>
            </w:r>
          </w:p>
        </w:tc>
        <w:tc>
          <w:tcPr>
            <w:tcW w:w="6921" w:type="dxa"/>
            <w:gridSpan w:val="2"/>
          </w:tcPr>
          <w:p w14:paraId="42F8B0E0" w14:textId="4FA6424E" w:rsidR="00BA7174" w:rsidRPr="00624EC2" w:rsidRDefault="00BA7174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</w:tc>
      </w:tr>
      <w:tr w:rsidR="00BA7174" w:rsidRPr="006F02FA" w14:paraId="6B496815" w14:textId="77777777" w:rsidTr="002547A8">
        <w:trPr>
          <w:trHeight w:val="60"/>
          <w:jc w:val="center"/>
        </w:trPr>
        <w:tc>
          <w:tcPr>
            <w:tcW w:w="315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D4CD4D1" w14:textId="69DFCE53" w:rsidR="00BA7174" w:rsidRDefault="00BA7174" w:rsidP="00873774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وصف مختصر لبرنامج نقطة الخروج</w:t>
            </w:r>
          </w:p>
        </w:tc>
        <w:tc>
          <w:tcPr>
            <w:tcW w:w="6921" w:type="dxa"/>
            <w:gridSpan w:val="2"/>
          </w:tcPr>
          <w:p w14:paraId="3D91EEEF" w14:textId="77777777" w:rsidR="00BA7174" w:rsidRDefault="00BA7174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  <w:p w14:paraId="58157110" w14:textId="77777777" w:rsidR="00557FB7" w:rsidRDefault="00557FB7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  <w:p w14:paraId="399358F7" w14:textId="77777777" w:rsidR="004F7440" w:rsidRDefault="004F7440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  <w:p w14:paraId="0499D78A" w14:textId="77777777" w:rsidR="004F7440" w:rsidRDefault="004F7440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  <w:p w14:paraId="02B6AF4A" w14:textId="77777777" w:rsidR="004F7440" w:rsidRDefault="004F7440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  <w:p w14:paraId="278D1AC9" w14:textId="37B5EA38" w:rsidR="00557FB7" w:rsidRPr="00624EC2" w:rsidRDefault="00557FB7" w:rsidP="0022306A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</w:tc>
      </w:tr>
      <w:tr w:rsidR="00CB2284" w:rsidRPr="006F02FA" w14:paraId="60050827" w14:textId="77777777" w:rsidTr="00CB2284">
        <w:trPr>
          <w:trHeight w:val="60"/>
          <w:jc w:val="center"/>
        </w:trPr>
        <w:tc>
          <w:tcPr>
            <w:tcW w:w="10077" w:type="dxa"/>
            <w:gridSpan w:val="3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</w:tcPr>
          <w:p w14:paraId="77F8C5F9" w14:textId="2DE8D13A" w:rsidR="00CB2284" w:rsidRPr="00AC416D" w:rsidRDefault="00CB2284" w:rsidP="005D7956">
            <w:pPr>
              <w:rPr>
                <w:rFonts w:ascii="Cairo Medium" w:hAnsi="Cairo Medium" w:cs="Cairo Medium"/>
                <w:b/>
                <w:bCs/>
                <w:sz w:val="16"/>
                <w:szCs w:val="16"/>
                <w:rtl/>
              </w:rPr>
            </w:pPr>
            <w:r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>*</w:t>
            </w:r>
            <w:r w:rsidRPr="00AC416D">
              <w:rPr>
                <w:rFonts w:ascii="Cairo Medium" w:hAnsi="Cairo Medium" w:cs="Cairo Medium"/>
                <w:b/>
                <w:bCs/>
                <w:sz w:val="16"/>
                <w:szCs w:val="16"/>
                <w:rtl/>
              </w:rPr>
              <w:t xml:space="preserve">مع ضرورة </w:t>
            </w:r>
            <w:r w:rsidR="00E86C38"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 xml:space="preserve">اتساق نقطة الخروج </w:t>
            </w:r>
            <w:r w:rsidR="006C670A"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>مع</w:t>
            </w:r>
            <w:r w:rsidR="00B10628" w:rsidRPr="00AC416D">
              <w:rPr>
                <w:b/>
                <w:bCs/>
                <w:rtl/>
              </w:rPr>
              <w:t xml:space="preserve"> </w:t>
            </w:r>
            <w:r w:rsidR="00B10628" w:rsidRPr="00AC416D">
              <w:rPr>
                <w:rFonts w:ascii="Cairo Medium" w:hAnsi="Cairo Medium" w:cs="Cairo Medium"/>
                <w:b/>
                <w:bCs/>
                <w:sz w:val="16"/>
                <w:szCs w:val="16"/>
                <w:rtl/>
              </w:rPr>
              <w:t>الإطار الوطني للمؤهلات</w:t>
            </w:r>
            <w:r w:rsidR="00B10628"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 xml:space="preserve"> </w:t>
            </w:r>
            <w:r w:rsidR="00D04ED9"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>والتصنيف</w:t>
            </w:r>
            <w:r w:rsidR="00502602" w:rsidRPr="00AC416D">
              <w:rPr>
                <w:rFonts w:ascii="Cairo Medium" w:hAnsi="Cairo Medium" w:cs="Cairo Medium"/>
                <w:b/>
                <w:bCs/>
                <w:sz w:val="16"/>
                <w:szCs w:val="16"/>
                <w:rtl/>
              </w:rPr>
              <w:t xml:space="preserve"> السعودي الموحد </w:t>
            </w:r>
            <w:r w:rsidR="005D7956"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>للمستويات والتخصصات التعليمية</w:t>
            </w:r>
            <w:r w:rsidR="00D04ED9"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>،</w:t>
            </w:r>
            <w:r w:rsidR="005D7956"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 xml:space="preserve"> و</w:t>
            </w:r>
            <w:r w:rsidRPr="00AC416D">
              <w:rPr>
                <w:rFonts w:ascii="Cairo Medium" w:hAnsi="Cairo Medium" w:cs="Cairo Medium"/>
                <w:b/>
                <w:bCs/>
                <w:sz w:val="16"/>
                <w:szCs w:val="16"/>
                <w:rtl/>
              </w:rPr>
              <w:t xml:space="preserve">مراعاة ما ورد في المادة (54) </w:t>
            </w:r>
            <w:r w:rsidR="00D633D3"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>والمادة</w:t>
            </w:r>
            <w:r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 xml:space="preserve"> </w:t>
            </w:r>
            <w:r w:rsidRPr="00AC416D">
              <w:rPr>
                <w:rFonts w:ascii="Cairo Medium" w:hAnsi="Cairo Medium" w:cs="Cairo Medium"/>
                <w:b/>
                <w:bCs/>
                <w:sz w:val="16"/>
                <w:szCs w:val="16"/>
                <w:rtl/>
              </w:rPr>
              <w:t xml:space="preserve">(57) من اللائحة </w:t>
            </w:r>
            <w:r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>المنظمة</w:t>
            </w:r>
            <w:r w:rsidRPr="00AC416D">
              <w:rPr>
                <w:rFonts w:ascii="Cairo Medium" w:hAnsi="Cairo Medium" w:cs="Cairo Medium"/>
                <w:b/>
                <w:bCs/>
                <w:sz w:val="16"/>
                <w:szCs w:val="16"/>
                <w:rtl/>
              </w:rPr>
              <w:t xml:space="preserve"> للدراسات </w:t>
            </w:r>
            <w:r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>العليا</w:t>
            </w:r>
            <w:r w:rsidRPr="00AC416D">
              <w:rPr>
                <w:rFonts w:ascii="Cairo Medium" w:hAnsi="Cairo Medium" w:cs="Cairo Medium"/>
                <w:b/>
                <w:bCs/>
                <w:sz w:val="16"/>
                <w:szCs w:val="16"/>
                <w:rtl/>
              </w:rPr>
              <w:t xml:space="preserve"> في الجامعات</w:t>
            </w:r>
            <w:r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 xml:space="preserve"> وقواعدها الت</w:t>
            </w:r>
            <w:r w:rsidRPr="00AC416D">
              <w:rPr>
                <w:rFonts w:ascii="Cairo Medium" w:hAnsi="Cairo Medium" w:cs="Cairo Medium"/>
                <w:b/>
                <w:bCs/>
                <w:sz w:val="16"/>
                <w:szCs w:val="16"/>
                <w:rtl/>
              </w:rPr>
              <w:t>نفيذية بجامعة نجران</w:t>
            </w:r>
            <w:r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>.</w:t>
            </w:r>
          </w:p>
          <w:p w14:paraId="54B89240" w14:textId="3DF2CA73" w:rsidR="00CB2284" w:rsidRPr="00AC416D" w:rsidRDefault="00CB2284" w:rsidP="0022306A">
            <w:pPr>
              <w:rPr>
                <w:rFonts w:ascii="Cairo Medium" w:hAnsi="Cairo Medium" w:cs="Cairo Medium"/>
                <w:b/>
                <w:bCs/>
                <w:sz w:val="16"/>
                <w:szCs w:val="16"/>
                <w:rtl/>
              </w:rPr>
            </w:pPr>
            <w:r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>**</w:t>
            </w:r>
            <w:r w:rsidR="003F736D"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 xml:space="preserve">يكون </w:t>
            </w:r>
            <w:r w:rsidR="0006774A"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>ترميز و</w:t>
            </w:r>
            <w:r w:rsidRPr="00AC416D">
              <w:rPr>
                <w:rFonts w:ascii="Cairo Medium" w:hAnsi="Cairo Medium" w:cs="Cairo Medium"/>
                <w:b/>
                <w:bCs/>
                <w:sz w:val="16"/>
                <w:szCs w:val="16"/>
                <w:rtl/>
              </w:rPr>
              <w:t xml:space="preserve">مسمى الشهادة الممنوحة عند نقطة الخروج </w:t>
            </w:r>
            <w:r w:rsidR="00CB3A03"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 xml:space="preserve">(الدبلوم العالي) </w:t>
            </w:r>
            <w:r w:rsidRPr="00AC416D">
              <w:rPr>
                <w:rFonts w:ascii="Cairo Medium" w:hAnsi="Cairo Medium" w:cs="Cairo Medium"/>
                <w:b/>
                <w:bCs/>
                <w:sz w:val="16"/>
                <w:szCs w:val="16"/>
                <w:rtl/>
              </w:rPr>
              <w:t>وفق التصنيف السعودي الموحد للمستويات والتخصصات التعليمية</w:t>
            </w:r>
            <w:r w:rsidR="00EF2B78"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>.</w:t>
            </w:r>
          </w:p>
          <w:p w14:paraId="03188DD0" w14:textId="067111DA" w:rsidR="00CB2284" w:rsidRPr="00DF7CD8" w:rsidRDefault="00CB2284" w:rsidP="0022306A">
            <w:pPr>
              <w:rPr>
                <w:rFonts w:ascii="Cairo Medium" w:hAnsi="Cairo Medium" w:cs="Cairo Medium"/>
                <w:sz w:val="16"/>
                <w:szCs w:val="16"/>
                <w:rtl/>
              </w:rPr>
            </w:pPr>
            <w:r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>***مع ضرورة تحقيقها لنواتج التعلم</w:t>
            </w:r>
            <w:r w:rsidR="00CE2A09"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 xml:space="preserve"> (المعرفة</w:t>
            </w:r>
            <w:r w:rsidR="002E08D9"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 xml:space="preserve"> والفهم والمهارات والقيم) المستهدفة في المستوى السادس</w:t>
            </w:r>
            <w:r w:rsidRPr="00AC416D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>.</w:t>
            </w:r>
          </w:p>
        </w:tc>
      </w:tr>
    </w:tbl>
    <w:p w14:paraId="255B2C72" w14:textId="77777777" w:rsidR="0038412A" w:rsidRPr="00F97E60" w:rsidRDefault="0038412A" w:rsidP="0038412A">
      <w:pPr>
        <w:spacing w:line="276" w:lineRule="auto"/>
        <w:rPr>
          <w:rFonts w:ascii="Sakkal Majalla" w:hAnsi="Sakkal Majalla" w:cs="Sakkal Majalla"/>
          <w:b/>
          <w:bCs/>
          <w:color w:val="0070C0"/>
          <w:sz w:val="14"/>
          <w:szCs w:val="14"/>
          <w:rtl/>
        </w:rPr>
      </w:pPr>
    </w:p>
    <w:p w14:paraId="118C5CC5" w14:textId="77777777" w:rsidR="00684814" w:rsidRDefault="00684814" w:rsidP="00580CE6">
      <w:pPr>
        <w:rPr>
          <w:rFonts w:ascii="Sakkal Majalla" w:hAnsi="Sakkal Majalla" w:cs="Sakkal Majalla"/>
          <w:sz w:val="14"/>
          <w:szCs w:val="14"/>
          <w:rtl/>
          <w:lang w:eastAsia="ar-SA"/>
        </w:rPr>
      </w:pPr>
    </w:p>
    <w:p w14:paraId="7487F279" w14:textId="77777777" w:rsidR="004E0E20" w:rsidRDefault="004E0E20" w:rsidP="00580CE6">
      <w:pPr>
        <w:rPr>
          <w:rFonts w:ascii="Sakkal Majalla" w:hAnsi="Sakkal Majalla" w:cs="Sakkal Majalla"/>
          <w:sz w:val="14"/>
          <w:szCs w:val="14"/>
          <w:rtl/>
          <w:lang w:eastAsia="ar-SA"/>
        </w:rPr>
      </w:pPr>
    </w:p>
    <w:p w14:paraId="7DF23CC8" w14:textId="77777777" w:rsidR="004E0E20" w:rsidRDefault="004E0E20" w:rsidP="00580CE6">
      <w:pPr>
        <w:rPr>
          <w:rFonts w:ascii="Sakkal Majalla" w:hAnsi="Sakkal Majalla" w:cs="Sakkal Majalla"/>
          <w:sz w:val="14"/>
          <w:szCs w:val="14"/>
          <w:rtl/>
          <w:lang w:eastAsia="ar-SA"/>
        </w:rPr>
      </w:pPr>
    </w:p>
    <w:p w14:paraId="5511C088" w14:textId="77777777" w:rsidR="004E0E20" w:rsidRDefault="004E0E20" w:rsidP="00580CE6">
      <w:pPr>
        <w:rPr>
          <w:rFonts w:ascii="Sakkal Majalla" w:hAnsi="Sakkal Majalla" w:cs="Sakkal Majalla"/>
          <w:sz w:val="14"/>
          <w:szCs w:val="14"/>
          <w:rtl/>
          <w:lang w:eastAsia="ar-SA"/>
        </w:rPr>
      </w:pPr>
    </w:p>
    <w:p w14:paraId="0C078123" w14:textId="77777777" w:rsidR="004E0E20" w:rsidRDefault="004E0E20" w:rsidP="00580CE6">
      <w:pPr>
        <w:rPr>
          <w:rFonts w:ascii="Sakkal Majalla" w:hAnsi="Sakkal Majalla" w:cs="Sakkal Majalla"/>
          <w:sz w:val="14"/>
          <w:szCs w:val="14"/>
          <w:rtl/>
          <w:lang w:eastAsia="ar-SA"/>
        </w:rPr>
      </w:pPr>
    </w:p>
    <w:p w14:paraId="57A32595" w14:textId="77777777" w:rsidR="004E0E20" w:rsidRDefault="004E0E20" w:rsidP="00580CE6">
      <w:pPr>
        <w:rPr>
          <w:rFonts w:ascii="Sakkal Majalla" w:hAnsi="Sakkal Majalla" w:cs="Sakkal Majalla"/>
          <w:sz w:val="14"/>
          <w:szCs w:val="14"/>
          <w:rtl/>
          <w:lang w:eastAsia="ar-SA"/>
        </w:rPr>
      </w:pPr>
    </w:p>
    <w:p w14:paraId="0BEB0373" w14:textId="77777777" w:rsidR="004E0E20" w:rsidRDefault="004E0E20" w:rsidP="00580CE6">
      <w:pPr>
        <w:rPr>
          <w:rFonts w:ascii="Sakkal Majalla" w:hAnsi="Sakkal Majalla" w:cs="Sakkal Majalla"/>
          <w:sz w:val="14"/>
          <w:szCs w:val="14"/>
          <w:rtl/>
          <w:lang w:eastAsia="ar-SA"/>
        </w:rPr>
      </w:pPr>
    </w:p>
    <w:p w14:paraId="026303D0" w14:textId="77777777" w:rsidR="004E0E20" w:rsidRDefault="004E0E20" w:rsidP="00580CE6">
      <w:pPr>
        <w:rPr>
          <w:rFonts w:ascii="Sakkal Majalla" w:hAnsi="Sakkal Majalla" w:cs="Sakkal Majalla"/>
          <w:sz w:val="14"/>
          <w:szCs w:val="14"/>
          <w:rtl/>
          <w:lang w:eastAsia="ar-SA"/>
        </w:rPr>
      </w:pPr>
    </w:p>
    <w:p w14:paraId="320CDAD1" w14:textId="77777777" w:rsidR="004E0E20" w:rsidRDefault="004E0E20" w:rsidP="00580CE6">
      <w:pPr>
        <w:rPr>
          <w:rFonts w:ascii="Sakkal Majalla" w:hAnsi="Sakkal Majalla" w:cs="Sakkal Majalla"/>
          <w:sz w:val="14"/>
          <w:szCs w:val="14"/>
          <w:rtl/>
          <w:lang w:eastAsia="ar-SA"/>
        </w:rPr>
      </w:pPr>
    </w:p>
    <w:p w14:paraId="787B700B" w14:textId="77777777" w:rsidR="004E0E20" w:rsidRDefault="004E0E20" w:rsidP="00580CE6">
      <w:pPr>
        <w:rPr>
          <w:rFonts w:ascii="Sakkal Majalla" w:hAnsi="Sakkal Majalla" w:cs="Sakkal Majalla"/>
          <w:sz w:val="14"/>
          <w:szCs w:val="14"/>
          <w:rtl/>
          <w:lang w:eastAsia="ar-SA"/>
        </w:rPr>
      </w:pPr>
    </w:p>
    <w:p w14:paraId="65A2FFE9" w14:textId="77777777" w:rsidR="004E0E20" w:rsidRDefault="004E0E20" w:rsidP="00580CE6">
      <w:pPr>
        <w:rPr>
          <w:rFonts w:ascii="Sakkal Majalla" w:hAnsi="Sakkal Majalla" w:cs="Sakkal Majalla"/>
          <w:sz w:val="14"/>
          <w:szCs w:val="14"/>
          <w:rtl/>
          <w:lang w:eastAsia="ar-SA"/>
        </w:rPr>
      </w:pPr>
    </w:p>
    <w:p w14:paraId="7B9FFA3C" w14:textId="77777777" w:rsidR="004E0E20" w:rsidRDefault="004E0E20" w:rsidP="00580CE6">
      <w:pPr>
        <w:rPr>
          <w:rFonts w:ascii="Sakkal Majalla" w:hAnsi="Sakkal Majalla" w:cs="Sakkal Majalla"/>
          <w:sz w:val="14"/>
          <w:szCs w:val="14"/>
          <w:rtl/>
          <w:lang w:eastAsia="ar-SA"/>
        </w:rPr>
      </w:pPr>
    </w:p>
    <w:p w14:paraId="675E8828" w14:textId="77777777" w:rsidR="004E0E20" w:rsidRDefault="004E0E20" w:rsidP="00580CE6">
      <w:pPr>
        <w:rPr>
          <w:rFonts w:ascii="Sakkal Majalla" w:hAnsi="Sakkal Majalla" w:cs="Sakkal Majalla"/>
          <w:sz w:val="14"/>
          <w:szCs w:val="14"/>
          <w:rtl/>
          <w:lang w:eastAsia="ar-SA"/>
        </w:rPr>
      </w:pPr>
    </w:p>
    <w:p w14:paraId="2C2DC573" w14:textId="77777777" w:rsidR="004E0E20" w:rsidRDefault="004E0E20" w:rsidP="00580CE6">
      <w:pPr>
        <w:rPr>
          <w:rFonts w:ascii="Sakkal Majalla" w:hAnsi="Sakkal Majalla" w:cs="Sakkal Majalla"/>
          <w:sz w:val="14"/>
          <w:szCs w:val="14"/>
          <w:rtl/>
          <w:lang w:eastAsia="ar-SA"/>
        </w:rPr>
      </w:pPr>
    </w:p>
    <w:p w14:paraId="5CAE6553" w14:textId="77777777" w:rsidR="004E0E20" w:rsidRPr="004C5AE9" w:rsidRDefault="004E0E20" w:rsidP="00580CE6">
      <w:pPr>
        <w:rPr>
          <w:rFonts w:ascii="Sakkal Majalla" w:hAnsi="Sakkal Majalla" w:cs="Sakkal Majalla"/>
          <w:sz w:val="14"/>
          <w:szCs w:val="14"/>
          <w:rtl/>
          <w:lang w:eastAsia="ar-SA"/>
        </w:rPr>
      </w:pPr>
    </w:p>
    <w:p w14:paraId="0B96A13E" w14:textId="77777777" w:rsidR="004C5AE9" w:rsidRDefault="004C5AE9" w:rsidP="00580CE6">
      <w:pPr>
        <w:rPr>
          <w:rFonts w:ascii="Sakkal Majalla" w:hAnsi="Sakkal Majalla" w:cs="Sakkal Majalla"/>
          <w:sz w:val="28"/>
          <w:szCs w:val="28"/>
          <w:rtl/>
          <w:lang w:eastAsia="ar-SA"/>
        </w:rPr>
      </w:pPr>
    </w:p>
    <w:tbl>
      <w:tblPr>
        <w:bidiVisual/>
        <w:tblW w:w="102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5"/>
        <w:gridCol w:w="1381"/>
        <w:gridCol w:w="2229"/>
        <w:gridCol w:w="1536"/>
        <w:gridCol w:w="1131"/>
        <w:gridCol w:w="1740"/>
        <w:gridCol w:w="1852"/>
      </w:tblGrid>
      <w:tr w:rsidR="006A0ED7" w:rsidRPr="006D26FE" w14:paraId="037935DF" w14:textId="77777777" w:rsidTr="0025021F">
        <w:trPr>
          <w:jc w:val="center"/>
        </w:trPr>
        <w:tc>
          <w:tcPr>
            <w:tcW w:w="10244" w:type="dxa"/>
            <w:gridSpan w:val="7"/>
            <w:shd w:val="clear" w:color="auto" w:fill="1F3864" w:themeFill="accent5" w:themeFillShade="80"/>
            <w:vAlign w:val="center"/>
          </w:tcPr>
          <w:p w14:paraId="08FD963C" w14:textId="197E1EC4" w:rsidR="006A0ED7" w:rsidRPr="000C0D13" w:rsidRDefault="006A0ED7" w:rsidP="000C0D13">
            <w:pPr>
              <w:tabs>
                <w:tab w:val="left" w:pos="7354"/>
              </w:tabs>
              <w:jc w:val="center"/>
              <w:rPr>
                <w:rFonts w:ascii="Cairo Medium" w:hAnsi="Cairo Medium" w:cs="Cairo Medium"/>
                <w:b/>
                <w:bCs/>
                <w:sz w:val="30"/>
                <w:szCs w:val="30"/>
                <w:rtl/>
              </w:rPr>
            </w:pPr>
            <w:r w:rsidRPr="000C0D13">
              <w:rPr>
                <w:rFonts w:ascii="Cairo Medium" w:hAnsi="Cairo Medium" w:cs="Cairo Medium" w:hint="cs"/>
                <w:b/>
                <w:bCs/>
                <w:sz w:val="30"/>
                <w:szCs w:val="30"/>
                <w:rtl/>
              </w:rPr>
              <w:t>الخطة الدراسية لنقطة الخروج</w:t>
            </w:r>
            <w:r w:rsidR="00891982" w:rsidRPr="000C0D13">
              <w:rPr>
                <w:rFonts w:ascii="Cairo Medium" w:hAnsi="Cairo Medium" w:cs="Cairo Medium" w:hint="cs"/>
                <w:b/>
                <w:bCs/>
                <w:sz w:val="30"/>
                <w:szCs w:val="30"/>
                <w:rtl/>
              </w:rPr>
              <w:t xml:space="preserve"> (الدبلوم العالي)</w:t>
            </w:r>
          </w:p>
        </w:tc>
      </w:tr>
      <w:tr w:rsidR="006A0ED7" w:rsidRPr="006D26FE" w14:paraId="134FBF37" w14:textId="77777777" w:rsidTr="0025021F">
        <w:trPr>
          <w:jc w:val="center"/>
        </w:trPr>
        <w:tc>
          <w:tcPr>
            <w:tcW w:w="10244" w:type="dxa"/>
            <w:gridSpan w:val="7"/>
            <w:shd w:val="clear" w:color="auto" w:fill="F2F2F2"/>
            <w:vAlign w:val="center"/>
          </w:tcPr>
          <w:p w14:paraId="5C1456B8" w14:textId="77777777" w:rsidR="006A0ED7" w:rsidRPr="006D26FE" w:rsidRDefault="006A0ED7" w:rsidP="0025021F">
            <w:pPr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>المستوى الأول</w:t>
            </w:r>
          </w:p>
        </w:tc>
      </w:tr>
      <w:tr w:rsidR="006A0ED7" w:rsidRPr="006D26FE" w14:paraId="15772E8B" w14:textId="77777777" w:rsidTr="0025021F">
        <w:trPr>
          <w:jc w:val="center"/>
        </w:trPr>
        <w:tc>
          <w:tcPr>
            <w:tcW w:w="375" w:type="dxa"/>
            <w:shd w:val="clear" w:color="auto" w:fill="F2F2F2"/>
            <w:vAlign w:val="center"/>
          </w:tcPr>
          <w:p w14:paraId="756769CF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</w:t>
            </w:r>
          </w:p>
        </w:tc>
        <w:tc>
          <w:tcPr>
            <w:tcW w:w="1381" w:type="dxa"/>
            <w:shd w:val="clear" w:color="auto" w:fill="F2F2F2"/>
            <w:vAlign w:val="center"/>
          </w:tcPr>
          <w:p w14:paraId="1B531952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رقم المقرر ورمزه</w:t>
            </w:r>
          </w:p>
        </w:tc>
        <w:tc>
          <w:tcPr>
            <w:tcW w:w="2229" w:type="dxa"/>
            <w:shd w:val="clear" w:color="auto" w:fill="F2F2F2"/>
            <w:vAlign w:val="center"/>
          </w:tcPr>
          <w:p w14:paraId="5DFF20A6" w14:textId="77777777" w:rsidR="006A0ED7" w:rsidRPr="006D26FE" w:rsidRDefault="006A0ED7" w:rsidP="0025021F">
            <w:pPr>
              <w:tabs>
                <w:tab w:val="left" w:pos="230"/>
                <w:tab w:val="center" w:pos="1735"/>
              </w:tabs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سمى المقرر</w:t>
            </w:r>
          </w:p>
        </w:tc>
        <w:tc>
          <w:tcPr>
            <w:tcW w:w="1536" w:type="dxa"/>
            <w:shd w:val="clear" w:color="auto" w:fill="F2F2F2"/>
            <w:vAlign w:val="center"/>
          </w:tcPr>
          <w:p w14:paraId="1F94738C" w14:textId="1BB8C915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عدد الوحدات التدريسية</w:t>
            </w:r>
            <w:r w:rsidR="009B4763"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 المعتمدة</w:t>
            </w:r>
          </w:p>
        </w:tc>
        <w:tc>
          <w:tcPr>
            <w:tcW w:w="1131" w:type="dxa"/>
            <w:shd w:val="clear" w:color="auto" w:fill="F2F2F2"/>
            <w:vAlign w:val="center"/>
          </w:tcPr>
          <w:p w14:paraId="1D218346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نوع النشاط</w:t>
            </w:r>
          </w:p>
        </w:tc>
        <w:tc>
          <w:tcPr>
            <w:tcW w:w="1740" w:type="dxa"/>
            <w:shd w:val="clear" w:color="auto" w:fill="F2F2F2"/>
            <w:vAlign w:val="center"/>
          </w:tcPr>
          <w:p w14:paraId="410D1B10" w14:textId="2C378ECF" w:rsidR="006A0ED7" w:rsidRPr="006D26FE" w:rsidRDefault="00436FA8" w:rsidP="0025021F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>إجباري/إختياري</w:t>
            </w:r>
          </w:p>
        </w:tc>
        <w:tc>
          <w:tcPr>
            <w:tcW w:w="1852" w:type="dxa"/>
            <w:shd w:val="clear" w:color="auto" w:fill="F2F2F2"/>
            <w:vAlign w:val="center"/>
          </w:tcPr>
          <w:p w14:paraId="2ED3FBFF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تطلب سابق</w:t>
            </w:r>
          </w:p>
        </w:tc>
      </w:tr>
      <w:tr w:rsidR="006A0ED7" w:rsidRPr="006D26FE" w14:paraId="60FFC1D7" w14:textId="77777777" w:rsidTr="0025021F">
        <w:trPr>
          <w:jc w:val="center"/>
        </w:trPr>
        <w:tc>
          <w:tcPr>
            <w:tcW w:w="375" w:type="dxa"/>
            <w:vAlign w:val="center"/>
          </w:tcPr>
          <w:p w14:paraId="18415A39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1381" w:type="dxa"/>
            <w:vAlign w:val="center"/>
          </w:tcPr>
          <w:p w14:paraId="1E2EFA60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229" w:type="dxa"/>
            <w:vAlign w:val="center"/>
          </w:tcPr>
          <w:p w14:paraId="0B47FB29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36" w:type="dxa"/>
            <w:vAlign w:val="center"/>
          </w:tcPr>
          <w:p w14:paraId="637B15E8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31" w:type="dxa"/>
            <w:vAlign w:val="center"/>
          </w:tcPr>
          <w:p w14:paraId="04044019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740" w:type="dxa"/>
            <w:vAlign w:val="center"/>
          </w:tcPr>
          <w:p w14:paraId="321BB841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52" w:type="dxa"/>
            <w:vAlign w:val="center"/>
          </w:tcPr>
          <w:p w14:paraId="6C785FCA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6A0ED7" w:rsidRPr="006D26FE" w14:paraId="60B36B84" w14:textId="77777777" w:rsidTr="0025021F">
        <w:trPr>
          <w:jc w:val="center"/>
        </w:trPr>
        <w:tc>
          <w:tcPr>
            <w:tcW w:w="375" w:type="dxa"/>
            <w:vAlign w:val="center"/>
          </w:tcPr>
          <w:p w14:paraId="4EBC3FE1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1381" w:type="dxa"/>
            <w:vAlign w:val="center"/>
          </w:tcPr>
          <w:p w14:paraId="26EB6E5C" w14:textId="77777777" w:rsidR="006A0ED7" w:rsidRPr="006D26FE" w:rsidRDefault="006A0ED7" w:rsidP="0025021F">
            <w:pPr>
              <w:jc w:val="center"/>
              <w:rPr>
                <w:rFonts w:ascii="Cairo Medium" w:hAnsi="Cairo Medium" w:cs="Cairo Medium"/>
                <w:sz w:val="16"/>
                <w:szCs w:val="16"/>
              </w:rPr>
            </w:pPr>
          </w:p>
        </w:tc>
        <w:tc>
          <w:tcPr>
            <w:tcW w:w="2229" w:type="dxa"/>
            <w:vAlign w:val="center"/>
          </w:tcPr>
          <w:p w14:paraId="30F58E2C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36" w:type="dxa"/>
            <w:vAlign w:val="center"/>
          </w:tcPr>
          <w:p w14:paraId="575C0427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31" w:type="dxa"/>
            <w:vAlign w:val="center"/>
          </w:tcPr>
          <w:p w14:paraId="001821AA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740" w:type="dxa"/>
            <w:vAlign w:val="center"/>
          </w:tcPr>
          <w:p w14:paraId="38D033E6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52" w:type="dxa"/>
            <w:vAlign w:val="center"/>
          </w:tcPr>
          <w:p w14:paraId="2663E0CA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6A0ED7" w:rsidRPr="006D26FE" w14:paraId="4CA6CA71" w14:textId="77777777" w:rsidTr="0025021F">
        <w:trPr>
          <w:jc w:val="center"/>
        </w:trPr>
        <w:tc>
          <w:tcPr>
            <w:tcW w:w="375" w:type="dxa"/>
            <w:vAlign w:val="center"/>
          </w:tcPr>
          <w:p w14:paraId="5E308164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3</w:t>
            </w:r>
          </w:p>
        </w:tc>
        <w:tc>
          <w:tcPr>
            <w:tcW w:w="1381" w:type="dxa"/>
            <w:vAlign w:val="center"/>
          </w:tcPr>
          <w:p w14:paraId="05E0BC63" w14:textId="77777777" w:rsidR="006A0ED7" w:rsidRPr="006D26FE" w:rsidRDefault="006A0ED7" w:rsidP="0025021F">
            <w:pPr>
              <w:jc w:val="center"/>
              <w:rPr>
                <w:rFonts w:ascii="Cairo Medium" w:hAnsi="Cairo Medium" w:cs="Cairo Medium"/>
                <w:sz w:val="16"/>
                <w:szCs w:val="16"/>
              </w:rPr>
            </w:pPr>
          </w:p>
        </w:tc>
        <w:tc>
          <w:tcPr>
            <w:tcW w:w="2229" w:type="dxa"/>
            <w:vAlign w:val="center"/>
          </w:tcPr>
          <w:p w14:paraId="19A7DA63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36" w:type="dxa"/>
            <w:vAlign w:val="center"/>
          </w:tcPr>
          <w:p w14:paraId="5771D930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31" w:type="dxa"/>
            <w:vAlign w:val="center"/>
          </w:tcPr>
          <w:p w14:paraId="45A5DC61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740" w:type="dxa"/>
            <w:vAlign w:val="center"/>
          </w:tcPr>
          <w:p w14:paraId="07045C32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52" w:type="dxa"/>
            <w:vAlign w:val="center"/>
          </w:tcPr>
          <w:p w14:paraId="4D518D4E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9B4763" w:rsidRPr="006D26FE" w14:paraId="4ACA26DC" w14:textId="77777777" w:rsidTr="0025021F">
        <w:trPr>
          <w:jc w:val="center"/>
        </w:trPr>
        <w:tc>
          <w:tcPr>
            <w:tcW w:w="375" w:type="dxa"/>
            <w:vAlign w:val="center"/>
          </w:tcPr>
          <w:p w14:paraId="5E4120B9" w14:textId="4841B33E" w:rsidR="009B4763" w:rsidRPr="006D26FE" w:rsidRDefault="009B4763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Cairo Medium" w:hAnsi="Cairo Medium" w:cs="Cairo Medium" w:hint="cs"/>
                <w:color w:val="000000" w:themeColor="text1"/>
                <w:sz w:val="16"/>
                <w:szCs w:val="16"/>
                <w:rtl/>
              </w:rPr>
              <w:t>4</w:t>
            </w:r>
          </w:p>
        </w:tc>
        <w:tc>
          <w:tcPr>
            <w:tcW w:w="1381" w:type="dxa"/>
            <w:vAlign w:val="center"/>
          </w:tcPr>
          <w:p w14:paraId="039143C2" w14:textId="77777777" w:rsidR="009B4763" w:rsidRPr="006D26FE" w:rsidRDefault="009B4763" w:rsidP="0025021F">
            <w:pPr>
              <w:jc w:val="center"/>
              <w:rPr>
                <w:rFonts w:ascii="Cairo Medium" w:hAnsi="Cairo Medium" w:cs="Cairo Medium"/>
                <w:sz w:val="16"/>
                <w:szCs w:val="16"/>
              </w:rPr>
            </w:pPr>
          </w:p>
        </w:tc>
        <w:tc>
          <w:tcPr>
            <w:tcW w:w="2229" w:type="dxa"/>
            <w:vAlign w:val="center"/>
          </w:tcPr>
          <w:p w14:paraId="76E12830" w14:textId="77777777" w:rsidR="009B4763" w:rsidRPr="006D26FE" w:rsidRDefault="009B4763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36" w:type="dxa"/>
            <w:vAlign w:val="center"/>
          </w:tcPr>
          <w:p w14:paraId="36CFBAEA" w14:textId="77777777" w:rsidR="009B4763" w:rsidRPr="006D26FE" w:rsidRDefault="009B4763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31" w:type="dxa"/>
            <w:vAlign w:val="center"/>
          </w:tcPr>
          <w:p w14:paraId="5A42780D" w14:textId="77777777" w:rsidR="009B4763" w:rsidRPr="006D26FE" w:rsidRDefault="009B4763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740" w:type="dxa"/>
            <w:vAlign w:val="center"/>
          </w:tcPr>
          <w:p w14:paraId="43046AC8" w14:textId="77777777" w:rsidR="009B4763" w:rsidRPr="006D26FE" w:rsidRDefault="009B4763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52" w:type="dxa"/>
            <w:vAlign w:val="center"/>
          </w:tcPr>
          <w:p w14:paraId="1B814F41" w14:textId="77777777" w:rsidR="009B4763" w:rsidRPr="006D26FE" w:rsidRDefault="009B4763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6A0ED7" w:rsidRPr="006D26FE" w14:paraId="57EB9725" w14:textId="77777777" w:rsidTr="0025021F">
        <w:trPr>
          <w:jc w:val="center"/>
        </w:trPr>
        <w:tc>
          <w:tcPr>
            <w:tcW w:w="3985" w:type="dxa"/>
            <w:gridSpan w:val="3"/>
            <w:shd w:val="clear" w:color="auto" w:fill="F3F3F3"/>
            <w:vAlign w:val="center"/>
          </w:tcPr>
          <w:p w14:paraId="35B13A7A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المجموع</w:t>
            </w:r>
          </w:p>
        </w:tc>
        <w:tc>
          <w:tcPr>
            <w:tcW w:w="6259" w:type="dxa"/>
            <w:gridSpan w:val="4"/>
            <w:shd w:val="clear" w:color="auto" w:fill="F3F3F3"/>
            <w:vAlign w:val="center"/>
          </w:tcPr>
          <w:p w14:paraId="6B1D2399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(...) وحدة تدريسية</w:t>
            </w:r>
          </w:p>
        </w:tc>
      </w:tr>
    </w:tbl>
    <w:p w14:paraId="04125C4F" w14:textId="77777777" w:rsidR="006A0ED7" w:rsidRPr="006D26FE" w:rsidRDefault="006A0ED7" w:rsidP="006A0ED7">
      <w:pPr>
        <w:pStyle w:val="ListParagraph"/>
        <w:autoSpaceDE w:val="0"/>
        <w:autoSpaceDN w:val="0"/>
        <w:adjustRightInd w:val="0"/>
        <w:ind w:left="-143"/>
        <w:jc w:val="both"/>
        <w:rPr>
          <w:rFonts w:ascii="Cairo Medium" w:hAnsi="Cairo Medium" w:cs="Cairo Medium"/>
          <w:b/>
          <w:bCs/>
          <w:color w:val="000000" w:themeColor="text1"/>
          <w:sz w:val="16"/>
          <w:szCs w:val="16"/>
          <w:rtl/>
        </w:rPr>
      </w:pPr>
      <w:r>
        <w:rPr>
          <w:rFonts w:ascii="Cairo Medium" w:hAnsi="Cairo Medium" w:cs="Cairo Medium" w:hint="cs"/>
          <w:b/>
          <w:bCs/>
          <w:color w:val="000000" w:themeColor="text1"/>
          <w:sz w:val="16"/>
          <w:szCs w:val="16"/>
          <w:rtl/>
        </w:rPr>
        <w:t xml:space="preserve">               </w:t>
      </w:r>
    </w:p>
    <w:tbl>
      <w:tblPr>
        <w:bidiVisual/>
        <w:tblW w:w="102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5"/>
        <w:gridCol w:w="1381"/>
        <w:gridCol w:w="2229"/>
        <w:gridCol w:w="1536"/>
        <w:gridCol w:w="1131"/>
        <w:gridCol w:w="1740"/>
        <w:gridCol w:w="1852"/>
      </w:tblGrid>
      <w:tr w:rsidR="006A0ED7" w:rsidRPr="006D26FE" w14:paraId="7A34E083" w14:textId="77777777" w:rsidTr="0025021F">
        <w:trPr>
          <w:jc w:val="center"/>
        </w:trPr>
        <w:tc>
          <w:tcPr>
            <w:tcW w:w="10244" w:type="dxa"/>
            <w:gridSpan w:val="7"/>
            <w:shd w:val="clear" w:color="auto" w:fill="F2F2F2"/>
            <w:vAlign w:val="center"/>
          </w:tcPr>
          <w:p w14:paraId="4F6BEB76" w14:textId="77777777" w:rsidR="006A0ED7" w:rsidRPr="006D26FE" w:rsidRDefault="006A0ED7" w:rsidP="0025021F">
            <w:pPr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>المستوى الثاني</w:t>
            </w:r>
          </w:p>
        </w:tc>
      </w:tr>
      <w:tr w:rsidR="009B4763" w:rsidRPr="006D26FE" w14:paraId="70C09C55" w14:textId="77777777" w:rsidTr="0025021F">
        <w:trPr>
          <w:jc w:val="center"/>
        </w:trPr>
        <w:tc>
          <w:tcPr>
            <w:tcW w:w="375" w:type="dxa"/>
            <w:shd w:val="clear" w:color="auto" w:fill="F2F2F2"/>
            <w:vAlign w:val="center"/>
          </w:tcPr>
          <w:p w14:paraId="5995E8D7" w14:textId="77777777" w:rsidR="009B4763" w:rsidRPr="006D26FE" w:rsidRDefault="009B4763" w:rsidP="009B4763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</w:t>
            </w:r>
          </w:p>
        </w:tc>
        <w:tc>
          <w:tcPr>
            <w:tcW w:w="1381" w:type="dxa"/>
            <w:shd w:val="clear" w:color="auto" w:fill="F2F2F2"/>
            <w:vAlign w:val="center"/>
          </w:tcPr>
          <w:p w14:paraId="671265A2" w14:textId="77777777" w:rsidR="009B4763" w:rsidRPr="006D26FE" w:rsidRDefault="009B4763" w:rsidP="009B4763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رقم المقرر ورمزه</w:t>
            </w:r>
          </w:p>
        </w:tc>
        <w:tc>
          <w:tcPr>
            <w:tcW w:w="2229" w:type="dxa"/>
            <w:shd w:val="clear" w:color="auto" w:fill="F2F2F2"/>
            <w:vAlign w:val="center"/>
          </w:tcPr>
          <w:p w14:paraId="47D1D669" w14:textId="77777777" w:rsidR="009B4763" w:rsidRPr="006D26FE" w:rsidRDefault="009B4763" w:rsidP="009B4763">
            <w:pPr>
              <w:tabs>
                <w:tab w:val="left" w:pos="230"/>
                <w:tab w:val="center" w:pos="1735"/>
              </w:tabs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سمى المقرر</w:t>
            </w:r>
          </w:p>
        </w:tc>
        <w:tc>
          <w:tcPr>
            <w:tcW w:w="1536" w:type="dxa"/>
            <w:shd w:val="clear" w:color="auto" w:fill="F2F2F2"/>
            <w:vAlign w:val="center"/>
          </w:tcPr>
          <w:p w14:paraId="581B5CD3" w14:textId="6F5A5F7E" w:rsidR="009B4763" w:rsidRPr="006D26FE" w:rsidRDefault="009B4763" w:rsidP="009B4763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عدد الوحدات التدريسية</w:t>
            </w:r>
            <w:r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 المعتمدة</w:t>
            </w:r>
          </w:p>
        </w:tc>
        <w:tc>
          <w:tcPr>
            <w:tcW w:w="1131" w:type="dxa"/>
            <w:shd w:val="clear" w:color="auto" w:fill="F2F2F2"/>
            <w:vAlign w:val="center"/>
          </w:tcPr>
          <w:p w14:paraId="2CC4ECF6" w14:textId="77777777" w:rsidR="009B4763" w:rsidRPr="006D26FE" w:rsidRDefault="009B4763" w:rsidP="009B4763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نوع النشاط</w:t>
            </w:r>
          </w:p>
        </w:tc>
        <w:tc>
          <w:tcPr>
            <w:tcW w:w="1740" w:type="dxa"/>
            <w:shd w:val="clear" w:color="auto" w:fill="F2F2F2"/>
            <w:vAlign w:val="center"/>
          </w:tcPr>
          <w:p w14:paraId="7633B772" w14:textId="4E54FDE9" w:rsidR="009B4763" w:rsidRPr="006D26FE" w:rsidRDefault="009B4763" w:rsidP="009B4763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>إجباري/إختياري</w:t>
            </w:r>
          </w:p>
        </w:tc>
        <w:tc>
          <w:tcPr>
            <w:tcW w:w="1852" w:type="dxa"/>
            <w:shd w:val="clear" w:color="auto" w:fill="F2F2F2"/>
            <w:vAlign w:val="center"/>
          </w:tcPr>
          <w:p w14:paraId="391188F9" w14:textId="77777777" w:rsidR="009B4763" w:rsidRPr="006D26FE" w:rsidRDefault="009B4763" w:rsidP="009B4763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تطلب سابق</w:t>
            </w:r>
          </w:p>
        </w:tc>
      </w:tr>
      <w:tr w:rsidR="006A0ED7" w:rsidRPr="006D26FE" w14:paraId="23A32F22" w14:textId="77777777" w:rsidTr="0025021F">
        <w:trPr>
          <w:jc w:val="center"/>
        </w:trPr>
        <w:tc>
          <w:tcPr>
            <w:tcW w:w="375" w:type="dxa"/>
            <w:vAlign w:val="center"/>
          </w:tcPr>
          <w:p w14:paraId="283A6DF4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1381" w:type="dxa"/>
            <w:vAlign w:val="center"/>
          </w:tcPr>
          <w:p w14:paraId="6498F3E5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229" w:type="dxa"/>
            <w:vAlign w:val="center"/>
          </w:tcPr>
          <w:p w14:paraId="5AD17241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36" w:type="dxa"/>
            <w:vAlign w:val="center"/>
          </w:tcPr>
          <w:p w14:paraId="30190E31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31" w:type="dxa"/>
            <w:vAlign w:val="center"/>
          </w:tcPr>
          <w:p w14:paraId="4C423AD4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740" w:type="dxa"/>
            <w:vAlign w:val="center"/>
          </w:tcPr>
          <w:p w14:paraId="23D7A65E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52" w:type="dxa"/>
            <w:vAlign w:val="center"/>
          </w:tcPr>
          <w:p w14:paraId="23162557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6A0ED7" w:rsidRPr="006D26FE" w14:paraId="6F608118" w14:textId="77777777" w:rsidTr="0025021F">
        <w:trPr>
          <w:jc w:val="center"/>
        </w:trPr>
        <w:tc>
          <w:tcPr>
            <w:tcW w:w="375" w:type="dxa"/>
            <w:vAlign w:val="center"/>
          </w:tcPr>
          <w:p w14:paraId="4653EB7D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1381" w:type="dxa"/>
            <w:vAlign w:val="center"/>
          </w:tcPr>
          <w:p w14:paraId="1C7E06D5" w14:textId="77777777" w:rsidR="006A0ED7" w:rsidRPr="006D26FE" w:rsidRDefault="006A0ED7" w:rsidP="0025021F">
            <w:pPr>
              <w:jc w:val="center"/>
              <w:rPr>
                <w:rFonts w:ascii="Cairo Medium" w:hAnsi="Cairo Medium" w:cs="Cairo Medium"/>
                <w:sz w:val="16"/>
                <w:szCs w:val="16"/>
              </w:rPr>
            </w:pPr>
          </w:p>
        </w:tc>
        <w:tc>
          <w:tcPr>
            <w:tcW w:w="2229" w:type="dxa"/>
            <w:vAlign w:val="center"/>
          </w:tcPr>
          <w:p w14:paraId="29D8ECDA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36" w:type="dxa"/>
            <w:vAlign w:val="center"/>
          </w:tcPr>
          <w:p w14:paraId="02032803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31" w:type="dxa"/>
            <w:vAlign w:val="center"/>
          </w:tcPr>
          <w:p w14:paraId="4E22B323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740" w:type="dxa"/>
            <w:vAlign w:val="center"/>
          </w:tcPr>
          <w:p w14:paraId="243F1A77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52" w:type="dxa"/>
            <w:vAlign w:val="center"/>
          </w:tcPr>
          <w:p w14:paraId="23E6FC0F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6A0ED7" w:rsidRPr="006D26FE" w14:paraId="791EA7F7" w14:textId="77777777" w:rsidTr="0025021F">
        <w:trPr>
          <w:jc w:val="center"/>
        </w:trPr>
        <w:tc>
          <w:tcPr>
            <w:tcW w:w="375" w:type="dxa"/>
            <w:vAlign w:val="center"/>
          </w:tcPr>
          <w:p w14:paraId="64457804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3</w:t>
            </w:r>
          </w:p>
        </w:tc>
        <w:tc>
          <w:tcPr>
            <w:tcW w:w="1381" w:type="dxa"/>
            <w:vAlign w:val="center"/>
          </w:tcPr>
          <w:p w14:paraId="581A2CDC" w14:textId="77777777" w:rsidR="006A0ED7" w:rsidRPr="006D26FE" w:rsidRDefault="006A0ED7" w:rsidP="0025021F">
            <w:pPr>
              <w:jc w:val="center"/>
              <w:rPr>
                <w:rFonts w:ascii="Cairo Medium" w:hAnsi="Cairo Medium" w:cs="Cairo Medium"/>
                <w:sz w:val="16"/>
                <w:szCs w:val="16"/>
              </w:rPr>
            </w:pPr>
          </w:p>
        </w:tc>
        <w:tc>
          <w:tcPr>
            <w:tcW w:w="2229" w:type="dxa"/>
            <w:vAlign w:val="center"/>
          </w:tcPr>
          <w:p w14:paraId="7F37D3FA" w14:textId="77777777" w:rsidR="006A0ED7" w:rsidRPr="006D26FE" w:rsidRDefault="006A0ED7" w:rsidP="0025021F">
            <w:pPr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36" w:type="dxa"/>
            <w:vAlign w:val="center"/>
          </w:tcPr>
          <w:p w14:paraId="1BCC18C8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31" w:type="dxa"/>
            <w:vAlign w:val="center"/>
          </w:tcPr>
          <w:p w14:paraId="7FDF66FA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740" w:type="dxa"/>
            <w:vAlign w:val="center"/>
          </w:tcPr>
          <w:p w14:paraId="387E791C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52" w:type="dxa"/>
            <w:vAlign w:val="center"/>
          </w:tcPr>
          <w:p w14:paraId="66F8FD6A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9B4763" w:rsidRPr="006D26FE" w14:paraId="0CDCB54B" w14:textId="77777777" w:rsidTr="0025021F">
        <w:trPr>
          <w:jc w:val="center"/>
        </w:trPr>
        <w:tc>
          <w:tcPr>
            <w:tcW w:w="375" w:type="dxa"/>
            <w:vAlign w:val="center"/>
          </w:tcPr>
          <w:p w14:paraId="24412980" w14:textId="0A23A836" w:rsidR="009B4763" w:rsidRPr="006D26FE" w:rsidRDefault="009B4763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Cairo Medium" w:hAnsi="Cairo Medium" w:cs="Cairo Medium" w:hint="cs"/>
                <w:color w:val="000000" w:themeColor="text1"/>
                <w:sz w:val="16"/>
                <w:szCs w:val="16"/>
                <w:rtl/>
              </w:rPr>
              <w:t>4</w:t>
            </w:r>
          </w:p>
        </w:tc>
        <w:tc>
          <w:tcPr>
            <w:tcW w:w="1381" w:type="dxa"/>
            <w:vAlign w:val="center"/>
          </w:tcPr>
          <w:p w14:paraId="72E1CA7F" w14:textId="77777777" w:rsidR="009B4763" w:rsidRPr="006D26FE" w:rsidRDefault="009B4763" w:rsidP="0025021F">
            <w:pPr>
              <w:jc w:val="center"/>
              <w:rPr>
                <w:rFonts w:ascii="Cairo Medium" w:hAnsi="Cairo Medium" w:cs="Cairo Medium"/>
                <w:sz w:val="16"/>
                <w:szCs w:val="16"/>
              </w:rPr>
            </w:pPr>
          </w:p>
        </w:tc>
        <w:tc>
          <w:tcPr>
            <w:tcW w:w="2229" w:type="dxa"/>
            <w:vAlign w:val="center"/>
          </w:tcPr>
          <w:p w14:paraId="5B22506A" w14:textId="77777777" w:rsidR="009B4763" w:rsidRPr="006D26FE" w:rsidRDefault="009B4763" w:rsidP="0025021F">
            <w:pPr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36" w:type="dxa"/>
            <w:vAlign w:val="center"/>
          </w:tcPr>
          <w:p w14:paraId="4E73CA19" w14:textId="77777777" w:rsidR="009B4763" w:rsidRPr="006D26FE" w:rsidRDefault="009B4763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31" w:type="dxa"/>
            <w:vAlign w:val="center"/>
          </w:tcPr>
          <w:p w14:paraId="4B1D07E2" w14:textId="77777777" w:rsidR="009B4763" w:rsidRPr="006D26FE" w:rsidRDefault="009B4763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740" w:type="dxa"/>
            <w:vAlign w:val="center"/>
          </w:tcPr>
          <w:p w14:paraId="33C44B09" w14:textId="77777777" w:rsidR="009B4763" w:rsidRPr="006D26FE" w:rsidRDefault="009B4763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52" w:type="dxa"/>
            <w:vAlign w:val="center"/>
          </w:tcPr>
          <w:p w14:paraId="0C7F5B42" w14:textId="77777777" w:rsidR="009B4763" w:rsidRPr="006D26FE" w:rsidRDefault="009B4763" w:rsidP="0025021F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6A0ED7" w:rsidRPr="006D26FE" w14:paraId="0CC0D54F" w14:textId="77777777" w:rsidTr="0025021F">
        <w:trPr>
          <w:jc w:val="center"/>
        </w:trPr>
        <w:tc>
          <w:tcPr>
            <w:tcW w:w="3985" w:type="dxa"/>
            <w:gridSpan w:val="3"/>
            <w:shd w:val="clear" w:color="auto" w:fill="F3F3F3"/>
            <w:vAlign w:val="center"/>
          </w:tcPr>
          <w:p w14:paraId="281EB47B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المجموع</w:t>
            </w:r>
          </w:p>
        </w:tc>
        <w:tc>
          <w:tcPr>
            <w:tcW w:w="6259" w:type="dxa"/>
            <w:gridSpan w:val="4"/>
            <w:shd w:val="clear" w:color="auto" w:fill="F3F3F3"/>
            <w:vAlign w:val="center"/>
          </w:tcPr>
          <w:p w14:paraId="3CFE8F00" w14:textId="77777777" w:rsidR="006A0ED7" w:rsidRPr="006D26FE" w:rsidRDefault="006A0ED7" w:rsidP="0025021F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(...) وحدة تدريسية</w:t>
            </w:r>
          </w:p>
        </w:tc>
      </w:tr>
    </w:tbl>
    <w:p w14:paraId="003DB2D7" w14:textId="661EE998" w:rsidR="006A0ED7" w:rsidRPr="002376CD" w:rsidRDefault="006A0ED7" w:rsidP="009B4763">
      <w:pPr>
        <w:pStyle w:val="ListParagraph"/>
        <w:autoSpaceDE w:val="0"/>
        <w:autoSpaceDN w:val="0"/>
        <w:adjustRightInd w:val="0"/>
        <w:ind w:left="-143"/>
        <w:jc w:val="both"/>
        <w:rPr>
          <w:rFonts w:ascii="Cairo Medium" w:hAnsi="Cairo Medium" w:cs="Cairo Medium"/>
          <w:b/>
          <w:bCs/>
          <w:color w:val="000000" w:themeColor="text1"/>
          <w:sz w:val="16"/>
          <w:szCs w:val="16"/>
          <w:rtl/>
        </w:rPr>
      </w:pPr>
      <w:r>
        <w:rPr>
          <w:rFonts w:ascii="Cairo Medium" w:hAnsi="Cairo Medium" w:cs="Cairo Medium" w:hint="cs"/>
          <w:b/>
          <w:bCs/>
          <w:color w:val="000000" w:themeColor="text1"/>
          <w:sz w:val="16"/>
          <w:szCs w:val="16"/>
          <w:rtl/>
        </w:rPr>
        <w:t xml:space="preserve">          </w:t>
      </w:r>
      <w:r w:rsidR="000C0D13">
        <w:rPr>
          <w:rFonts w:ascii="Cairo Medium" w:hAnsi="Cairo Medium" w:cs="Cairo Medium" w:hint="cs"/>
          <w:b/>
          <w:bCs/>
          <w:color w:val="FF0000"/>
          <w:sz w:val="20"/>
          <w:szCs w:val="20"/>
          <w:rtl/>
        </w:rPr>
        <w:t>يتم إضافة</w:t>
      </w:r>
      <w:r w:rsidR="009B4763">
        <w:rPr>
          <w:rFonts w:ascii="Cairo Medium" w:hAnsi="Cairo Medium" w:cs="Cairo Medium" w:hint="cs"/>
          <w:b/>
          <w:bCs/>
          <w:color w:val="FF0000"/>
          <w:sz w:val="20"/>
          <w:szCs w:val="20"/>
          <w:rtl/>
        </w:rPr>
        <w:t xml:space="preserve"> مستويات وصفوف عند  الحاجة</w:t>
      </w:r>
      <w:r w:rsidR="000C0D13">
        <w:rPr>
          <w:rFonts w:ascii="Cairo Medium" w:hAnsi="Cairo Medium" w:cs="Cairo Medium" w:hint="cs"/>
          <w:b/>
          <w:bCs/>
          <w:color w:val="000000" w:themeColor="text1"/>
          <w:sz w:val="16"/>
          <w:szCs w:val="16"/>
          <w:rtl/>
        </w:rPr>
        <w:t>.</w:t>
      </w:r>
    </w:p>
    <w:p w14:paraId="70EF64C0" w14:textId="126193BD" w:rsidR="006A0ED7" w:rsidRDefault="006A0ED7" w:rsidP="006A0ED7">
      <w:pPr>
        <w:shd w:val="clear" w:color="auto" w:fill="FFFFFF"/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0076"/>
      </w:tblGrid>
      <w:tr w:rsidR="004E0E20" w:rsidRPr="0038412A" w14:paraId="67624F17" w14:textId="77777777" w:rsidTr="0025021F">
        <w:trPr>
          <w:jc w:val="center"/>
        </w:trPr>
        <w:tc>
          <w:tcPr>
            <w:tcW w:w="10076" w:type="dxa"/>
            <w:shd w:val="clear" w:color="auto" w:fill="1F3864" w:themeFill="accent5" w:themeFillShade="80"/>
          </w:tcPr>
          <w:p w14:paraId="1FB7C08B" w14:textId="77777777" w:rsidR="004E0E20" w:rsidRPr="00B4574F" w:rsidRDefault="004E0E20" w:rsidP="0025021F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متطلبات</w:t>
            </w: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 xml:space="preserve"> استحداث برنامج </w:t>
            </w: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نقطة خروج لبرنامج ماجستير قائم</w:t>
            </w:r>
          </w:p>
        </w:tc>
      </w:tr>
      <w:tr w:rsidR="004E0E20" w:rsidRPr="0038412A" w14:paraId="1BF6AE3D" w14:textId="77777777" w:rsidTr="0025021F">
        <w:trPr>
          <w:jc w:val="center"/>
        </w:trPr>
        <w:tc>
          <w:tcPr>
            <w:tcW w:w="10076" w:type="dxa"/>
            <w:shd w:val="clear" w:color="auto" w:fill="F2F2F2" w:themeFill="background1" w:themeFillShade="F2"/>
            <w:vAlign w:val="center"/>
          </w:tcPr>
          <w:p w14:paraId="418100D8" w14:textId="77777777" w:rsidR="004E0E20" w:rsidRDefault="004E0E20" w:rsidP="004E0E20">
            <w:pPr>
              <w:pStyle w:val="ListParagraph"/>
              <w:numPr>
                <w:ilvl w:val="0"/>
                <w:numId w:val="9"/>
              </w:numPr>
              <w:contextualSpacing w:val="0"/>
              <w:jc w:val="both"/>
              <w:rPr>
                <w:rFonts w:ascii="Cairo Medium" w:hAnsi="Cairo Medium" w:cs="Cairo Medium"/>
                <w:b/>
                <w:bCs/>
                <w:sz w:val="18"/>
                <w:szCs w:val="18"/>
              </w:rPr>
            </w:pPr>
            <w:r w:rsidRPr="007A2DBF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 xml:space="preserve">نموذج </w:t>
            </w:r>
            <w:hyperlink r:id="rId8" w:history="1">
              <w:r w:rsidRPr="00391A17">
                <w:rPr>
                  <w:rStyle w:val="Hyperlink"/>
                  <w:rFonts w:ascii="Cairo Medium" w:hAnsi="Cairo Medium" w:cs="Cairo Medium"/>
                  <w:b/>
                  <w:bCs/>
                  <w:sz w:val="18"/>
                  <w:szCs w:val="18"/>
                  <w:rtl/>
                </w:rPr>
                <w:t>مقترح لإستحداث نقطة خروج ضمن برنامج ماجستير قائم</w:t>
              </w:r>
            </w:hyperlink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.</w:t>
            </w:r>
            <w:r w:rsidRPr="00B4574F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 xml:space="preserve"> </w:t>
            </w:r>
          </w:p>
          <w:p w14:paraId="0D0A2FFF" w14:textId="77777777" w:rsidR="004E0E20" w:rsidRPr="00B4574F" w:rsidRDefault="004E0E20" w:rsidP="004E0E20">
            <w:pPr>
              <w:pStyle w:val="ListParagraph"/>
              <w:numPr>
                <w:ilvl w:val="0"/>
                <w:numId w:val="9"/>
              </w:numPr>
              <w:contextualSpacing w:val="0"/>
              <w:jc w:val="both"/>
              <w:rPr>
                <w:rFonts w:ascii="Cairo Medium" w:hAnsi="Cairo Medium" w:cs="Cairo Medium"/>
                <w:b/>
                <w:bCs/>
                <w:sz w:val="18"/>
                <w:szCs w:val="18"/>
              </w:rPr>
            </w:pP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لخطة الدراسية لنقطة الخروج مشتملة على عدد المقررات الإجبارية والإختيارية ومسمياتها وعدد وحداتها المعتمدة.</w:t>
            </w:r>
          </w:p>
          <w:p w14:paraId="5ADFEEBA" w14:textId="77777777" w:rsidR="004E0E20" w:rsidRDefault="00000000" w:rsidP="004E0E20">
            <w:pPr>
              <w:pStyle w:val="ListParagraph"/>
              <w:numPr>
                <w:ilvl w:val="0"/>
                <w:numId w:val="9"/>
              </w:numPr>
              <w:contextualSpacing w:val="0"/>
              <w:jc w:val="both"/>
              <w:rPr>
                <w:rFonts w:ascii="Cairo Medium" w:hAnsi="Cairo Medium" w:cs="Cairo Medium"/>
                <w:b/>
                <w:bCs/>
                <w:sz w:val="18"/>
                <w:szCs w:val="18"/>
              </w:rPr>
            </w:pPr>
            <w:hyperlink r:id="rId9" w:history="1">
              <w:r w:rsidR="004E0E20" w:rsidRPr="00B4574F">
                <w:rPr>
                  <w:rFonts w:ascii="Cairo Medium" w:hAnsi="Cairo Medium" w:cs="Cairo Medium" w:hint="cs"/>
                  <w:b/>
                  <w:bCs/>
                  <w:sz w:val="18"/>
                  <w:szCs w:val="18"/>
                  <w:rtl/>
                </w:rPr>
                <w:t xml:space="preserve"> نموذج </w:t>
              </w:r>
              <w:r w:rsidR="004E0E20" w:rsidRPr="00B4574F">
                <w:rPr>
                  <w:rStyle w:val="Hyperlink"/>
                  <w:rFonts w:ascii="Cairo Medium" w:hAnsi="Cairo Medium" w:cs="Cairo Medium" w:hint="cs"/>
                  <w:b/>
                  <w:bCs/>
                  <w:sz w:val="18"/>
                  <w:szCs w:val="18"/>
                  <w:rtl/>
                </w:rPr>
                <w:t>توصيف البرنامج</w:t>
              </w:r>
              <w:r w:rsidR="004E0E20" w:rsidRPr="00B4574F">
                <w:rPr>
                  <w:rStyle w:val="Hyperlink"/>
                  <w:sz w:val="18"/>
                  <w:szCs w:val="18"/>
                  <w:rtl/>
                </w:rPr>
                <w:t xml:space="preserve"> </w:t>
              </w:r>
              <w:r w:rsidR="004E0E20" w:rsidRPr="00B4574F">
                <w:rPr>
                  <w:rStyle w:val="Hyperlink"/>
                  <w:rFonts w:ascii="Cairo Medium" w:hAnsi="Cairo Medium" w:cs="Cairo Medium"/>
                  <w:b/>
                  <w:bCs/>
                  <w:sz w:val="18"/>
                  <w:szCs w:val="18"/>
                  <w:rtl/>
                </w:rPr>
                <w:t>المعتمد من هيئة تقويم التعليم والتدريب (</w:t>
              </w:r>
              <w:r w:rsidR="004E0E20" w:rsidRPr="00B4574F">
                <w:rPr>
                  <w:rStyle w:val="Hyperlink"/>
                  <w:rFonts w:ascii="Cairo Medium" w:hAnsi="Cairo Medium" w:cs="Cairo Medium"/>
                  <w:b/>
                  <w:bCs/>
                  <w:sz w:val="18"/>
                  <w:szCs w:val="18"/>
                </w:rPr>
                <w:t>TPG-151</w:t>
              </w:r>
              <w:r w:rsidR="004E0E20" w:rsidRPr="00B4574F">
                <w:rPr>
                  <w:rStyle w:val="Hyperlink"/>
                  <w:rFonts w:ascii="Cairo Medium" w:hAnsi="Cairo Medium" w:cs="Cairo Medium"/>
                  <w:b/>
                  <w:bCs/>
                  <w:sz w:val="18"/>
                  <w:szCs w:val="18"/>
                  <w:rtl/>
                </w:rPr>
                <w:t>)</w:t>
              </w:r>
            </w:hyperlink>
            <w:r w:rsidR="004E0E20" w:rsidRPr="00B4574F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 xml:space="preserve"> </w:t>
            </w:r>
            <w:r w:rsidR="004E0E20" w:rsidRPr="004F7440">
              <w:rPr>
                <w:rFonts w:ascii="Cairo Medium" w:hAnsi="Cairo Medium" w:cs="Cairo Medium" w:hint="cs"/>
                <w:b/>
                <w:bCs/>
                <w:sz w:val="18"/>
                <w:szCs w:val="18"/>
                <w:u w:val="single"/>
                <w:rtl/>
              </w:rPr>
              <w:t>محدث و</w:t>
            </w:r>
            <w:r w:rsidR="004E0E20" w:rsidRPr="004F7440">
              <w:rPr>
                <w:rFonts w:ascii="Cairo Medium" w:hAnsi="Cairo Medium" w:cs="Cairo Medium"/>
                <w:b/>
                <w:bCs/>
                <w:sz w:val="18"/>
                <w:szCs w:val="18"/>
                <w:u w:val="single"/>
                <w:rtl/>
              </w:rPr>
              <w:t>مشتمل على نقطة الخروج</w:t>
            </w:r>
            <w:r w:rsidR="004E0E20" w:rsidRPr="006D4D32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 xml:space="preserve"> (وصفها، نواتج التعلم، الخطة الدراسية، المقررات الاجبارية، المقررات الاختيارية، عدد الساعات) وجميع مايتعلق بنقطة الخروج.</w:t>
            </w:r>
          </w:p>
          <w:p w14:paraId="5BD62C09" w14:textId="77777777" w:rsidR="004E0E20" w:rsidRPr="00006D79" w:rsidRDefault="004E0E20" w:rsidP="004E0E20">
            <w:pPr>
              <w:pStyle w:val="ListParagraph"/>
              <w:numPr>
                <w:ilvl w:val="0"/>
                <w:numId w:val="9"/>
              </w:numPr>
              <w:contextualSpacing w:val="0"/>
              <w:jc w:val="both"/>
              <w:rPr>
                <w:rFonts w:ascii="Cairo Medium" w:hAnsi="Cairo Medium" w:cs="Cairo Medium"/>
                <w:b/>
                <w:bCs/>
                <w:sz w:val="18"/>
                <w:szCs w:val="18"/>
              </w:rPr>
            </w:pP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 xml:space="preserve">صورة وترميز مسمى الشهادة من </w:t>
            </w:r>
            <w:r w:rsidRPr="003573B7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التصنيف السعودي الموحد للمستويات والتخصصات التعليمية</w:t>
            </w: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.</w:t>
            </w:r>
          </w:p>
          <w:p w14:paraId="426446A3" w14:textId="77777777" w:rsidR="004E0E20" w:rsidRPr="00351765" w:rsidRDefault="004E0E20" w:rsidP="004E0E20">
            <w:pPr>
              <w:pStyle w:val="ListParagraph"/>
              <w:numPr>
                <w:ilvl w:val="0"/>
                <w:numId w:val="9"/>
              </w:numPr>
              <w:contextualSpacing w:val="0"/>
              <w:jc w:val="both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توصيتي مجلس القسم والكلية.</w:t>
            </w:r>
          </w:p>
        </w:tc>
      </w:tr>
    </w:tbl>
    <w:p w14:paraId="7C37C3F6" w14:textId="77777777" w:rsidR="006A0ED7" w:rsidRPr="004E0E20" w:rsidRDefault="006A0ED7" w:rsidP="00580CE6">
      <w:pPr>
        <w:rPr>
          <w:rFonts w:ascii="Sakkal Majalla" w:hAnsi="Sakkal Majalla" w:cs="Sakkal Majalla"/>
          <w:sz w:val="10"/>
          <w:szCs w:val="10"/>
          <w:rtl/>
          <w:lang w:eastAsia="ar-SA"/>
        </w:rPr>
      </w:pPr>
    </w:p>
    <w:tbl>
      <w:tblPr>
        <w:tblStyle w:val="TableGrid"/>
        <w:bidiVisual/>
        <w:tblW w:w="10077" w:type="dxa"/>
        <w:jc w:val="center"/>
        <w:tblLook w:val="04A0" w:firstRow="1" w:lastRow="0" w:firstColumn="1" w:lastColumn="0" w:noHBand="0" w:noVBand="1"/>
      </w:tblPr>
      <w:tblGrid>
        <w:gridCol w:w="1716"/>
        <w:gridCol w:w="3690"/>
        <w:gridCol w:w="774"/>
        <w:gridCol w:w="1386"/>
        <w:gridCol w:w="720"/>
        <w:gridCol w:w="1791"/>
      </w:tblGrid>
      <w:tr w:rsidR="004E0E20" w:rsidRPr="006F02FA" w14:paraId="388DD204" w14:textId="77777777" w:rsidTr="0025021F">
        <w:trPr>
          <w:jc w:val="center"/>
        </w:trPr>
        <w:tc>
          <w:tcPr>
            <w:tcW w:w="1716" w:type="dxa"/>
            <w:shd w:val="clear" w:color="auto" w:fill="F2F2F2" w:themeFill="background1" w:themeFillShade="F2"/>
            <w:vAlign w:val="center"/>
          </w:tcPr>
          <w:p w14:paraId="2FC76233" w14:textId="77777777" w:rsidR="004E0E20" w:rsidRPr="00B4574F" w:rsidRDefault="004E0E20" w:rsidP="0025021F">
            <w:pPr>
              <w:spacing w:before="60" w:after="60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سم رئيس القسم</w:t>
            </w:r>
          </w:p>
        </w:tc>
        <w:tc>
          <w:tcPr>
            <w:tcW w:w="3690" w:type="dxa"/>
          </w:tcPr>
          <w:p w14:paraId="0F0F1393" w14:textId="77777777" w:rsidR="004E0E20" w:rsidRPr="00B4574F" w:rsidRDefault="004E0E20" w:rsidP="0025021F">
            <w:pPr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74" w:type="dxa"/>
          </w:tcPr>
          <w:p w14:paraId="506EA819" w14:textId="77777777" w:rsidR="004E0E20" w:rsidRPr="00F26B1C" w:rsidRDefault="004E0E20" w:rsidP="0025021F">
            <w:pPr>
              <w:spacing w:before="60" w:after="60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F26B1C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لتوقيع</w:t>
            </w:r>
          </w:p>
        </w:tc>
        <w:tc>
          <w:tcPr>
            <w:tcW w:w="1386" w:type="dxa"/>
          </w:tcPr>
          <w:p w14:paraId="40339BAD" w14:textId="77777777" w:rsidR="004E0E20" w:rsidRPr="00F26B1C" w:rsidRDefault="004E0E20" w:rsidP="0025021F">
            <w:pPr>
              <w:spacing w:before="60" w:after="60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</w:tcPr>
          <w:p w14:paraId="16E81876" w14:textId="77777777" w:rsidR="004E0E20" w:rsidRPr="00F26B1C" w:rsidRDefault="004E0E20" w:rsidP="0025021F">
            <w:pPr>
              <w:spacing w:before="60" w:after="60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F26B1C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لتاريخ</w:t>
            </w:r>
          </w:p>
        </w:tc>
        <w:tc>
          <w:tcPr>
            <w:tcW w:w="1791" w:type="dxa"/>
          </w:tcPr>
          <w:p w14:paraId="60FF2DD3" w14:textId="77777777" w:rsidR="004E0E20" w:rsidRPr="00B4574F" w:rsidRDefault="004E0E20" w:rsidP="0025021F">
            <w:pPr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</w:tc>
      </w:tr>
      <w:tr w:rsidR="004E0E20" w:rsidRPr="006F02FA" w14:paraId="3BA5F934" w14:textId="77777777" w:rsidTr="0025021F">
        <w:trPr>
          <w:jc w:val="center"/>
        </w:trPr>
        <w:tc>
          <w:tcPr>
            <w:tcW w:w="1716" w:type="dxa"/>
            <w:shd w:val="clear" w:color="auto" w:fill="F2F2F2" w:themeFill="background1" w:themeFillShade="F2"/>
            <w:vAlign w:val="center"/>
          </w:tcPr>
          <w:p w14:paraId="33BEBF8B" w14:textId="77777777" w:rsidR="004E0E20" w:rsidRDefault="004E0E20" w:rsidP="0025021F">
            <w:pPr>
              <w:spacing w:before="60" w:after="60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سم عميد الكلية</w:t>
            </w:r>
          </w:p>
        </w:tc>
        <w:tc>
          <w:tcPr>
            <w:tcW w:w="3690" w:type="dxa"/>
          </w:tcPr>
          <w:p w14:paraId="37C6F40A" w14:textId="77777777" w:rsidR="004E0E20" w:rsidRPr="00B4574F" w:rsidRDefault="004E0E20" w:rsidP="0025021F">
            <w:pPr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74" w:type="dxa"/>
          </w:tcPr>
          <w:p w14:paraId="668CF47A" w14:textId="77777777" w:rsidR="004E0E20" w:rsidRPr="00F26B1C" w:rsidRDefault="004E0E20" w:rsidP="0025021F">
            <w:pPr>
              <w:spacing w:before="60" w:after="60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F26B1C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لتوقيع</w:t>
            </w:r>
          </w:p>
        </w:tc>
        <w:tc>
          <w:tcPr>
            <w:tcW w:w="1386" w:type="dxa"/>
          </w:tcPr>
          <w:p w14:paraId="488BEC26" w14:textId="77777777" w:rsidR="004E0E20" w:rsidRPr="00F26B1C" w:rsidRDefault="004E0E20" w:rsidP="0025021F">
            <w:pPr>
              <w:spacing w:before="60" w:after="60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</w:tcPr>
          <w:p w14:paraId="3AEF4300" w14:textId="77777777" w:rsidR="004E0E20" w:rsidRPr="00F26B1C" w:rsidRDefault="004E0E20" w:rsidP="0025021F">
            <w:pPr>
              <w:spacing w:before="60" w:after="60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F26B1C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لتاريخ</w:t>
            </w:r>
          </w:p>
        </w:tc>
        <w:tc>
          <w:tcPr>
            <w:tcW w:w="1791" w:type="dxa"/>
          </w:tcPr>
          <w:p w14:paraId="07EA1EA3" w14:textId="77777777" w:rsidR="004E0E20" w:rsidRPr="00B4574F" w:rsidRDefault="004E0E20" w:rsidP="0025021F">
            <w:pPr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</w:tc>
      </w:tr>
    </w:tbl>
    <w:p w14:paraId="7323642F" w14:textId="77777777" w:rsidR="004E0E20" w:rsidRPr="00694750" w:rsidRDefault="004E0E20" w:rsidP="00580CE6">
      <w:pPr>
        <w:rPr>
          <w:rFonts w:ascii="Sakkal Majalla" w:hAnsi="Sakkal Majalla" w:cs="Sakkal Majalla"/>
          <w:sz w:val="28"/>
          <w:szCs w:val="28"/>
          <w:rtl/>
          <w:lang w:eastAsia="ar-SA"/>
        </w:rPr>
      </w:pPr>
    </w:p>
    <w:sectPr w:rsidR="004E0E20" w:rsidRPr="00694750" w:rsidSect="0089198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610" w:right="744" w:bottom="1260" w:left="807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E21E81" w14:textId="77777777" w:rsidR="00B10188" w:rsidRDefault="00B10188">
      <w:r>
        <w:separator/>
      </w:r>
    </w:p>
  </w:endnote>
  <w:endnote w:type="continuationSeparator" w:id="0">
    <w:p w14:paraId="7F742A16" w14:textId="77777777" w:rsidR="00B10188" w:rsidRDefault="00B10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iro Medium">
    <w:panose1 w:val="00000000000000000000"/>
    <w:charset w:val="00"/>
    <w:family w:val="auto"/>
    <w:pitch w:val="variable"/>
    <w:sig w:usb0="A00020AF" w:usb1="9000204B" w:usb2="000000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-Mohanad Bold">
    <w:altName w:val="Arial"/>
    <w:panose1 w:val="00000000000000000000"/>
    <w:charset w:val="00"/>
    <w:family w:val="roman"/>
    <w:pitch w:val="variable"/>
    <w:sig w:usb0="00002007" w:usb1="00000000" w:usb2="00000008" w:usb3="00000000" w:csb0="0000005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iro SemiBold">
    <w:panose1 w:val="00000700000000000000"/>
    <w:charset w:val="00"/>
    <w:family w:val="auto"/>
    <w:pitch w:val="variable"/>
    <w:sig w:usb0="A00020AF" w:usb1="9000204B" w:usb2="00000008" w:usb3="00000000" w:csb0="000000D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14687" w14:textId="77777777" w:rsidR="0036302C" w:rsidRDefault="003630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14F630" w14:textId="77777777" w:rsidR="0036302C" w:rsidRDefault="003630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50136" w14:textId="77777777" w:rsidR="0036302C" w:rsidRDefault="003630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4A251A" w14:textId="77777777" w:rsidR="00B10188" w:rsidRDefault="00B10188">
      <w:r>
        <w:separator/>
      </w:r>
    </w:p>
  </w:footnote>
  <w:footnote w:type="continuationSeparator" w:id="0">
    <w:p w14:paraId="29BE3EC0" w14:textId="77777777" w:rsidR="00B10188" w:rsidRDefault="00B101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814E2F" w14:textId="77777777" w:rsidR="0036302C" w:rsidRDefault="003630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BA22A0" w14:textId="19E06057" w:rsidR="00A4607A" w:rsidRDefault="00C915D5">
    <w:pPr>
      <w:pStyle w:val="Header"/>
    </w:pPr>
    <w:r>
      <w:rPr>
        <w:noProof/>
        <w14:ligatures w14:val="non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FDCA2B3" wp14:editId="1A06987C">
              <wp:simplePos x="0" y="0"/>
              <wp:positionH relativeFrom="column">
                <wp:posOffset>4441218</wp:posOffset>
              </wp:positionH>
              <wp:positionV relativeFrom="paragraph">
                <wp:posOffset>949850</wp:posOffset>
              </wp:positionV>
              <wp:extent cx="2162754" cy="353085"/>
              <wp:effectExtent l="0" t="0" r="9525" b="8890"/>
              <wp:wrapNone/>
              <wp:docPr id="75859333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62754" cy="3530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BDF3438" w14:textId="2EF59264" w:rsidR="00C915D5" w:rsidRPr="00C915D5" w:rsidRDefault="00C915D5" w:rsidP="0036302C">
                          <w:pPr>
                            <w:jc w:val="center"/>
                            <w:rPr>
                              <w:rFonts w:ascii="Cairo SemiBold" w:hAnsi="Cairo SemiBold" w:cs="Cairo SemiBold"/>
                              <w:b/>
                              <w:bCs/>
                              <w:color w:val="BC9431"/>
                            </w:rPr>
                          </w:pPr>
                          <w:r w:rsidRPr="00C915D5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BC9431"/>
                              <w:rtl/>
                            </w:rPr>
                            <w:t>وك</w:t>
                          </w:r>
                          <w:r w:rsidR="00826EDE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BC9431"/>
                              <w:rtl/>
                            </w:rPr>
                            <w:t>ا</w:t>
                          </w:r>
                          <w:r w:rsidRPr="00C915D5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BC9431"/>
                              <w:rtl/>
                            </w:rPr>
                            <w:t>لة العمادة للدراسات العليا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DCA2B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49.7pt;margin-top:74.8pt;width:170.3pt;height:27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" fillcolor="white [3201]" stroked="f" strokeweight=".5pt">
              <v:textbox>
                <w:txbxContent>
                  <w:p w14:paraId="2BDF3438" w14:textId="2EF59264" w:rsidR="00C915D5" w:rsidRPr="00C915D5" w:rsidRDefault="00C915D5" w:rsidP="0036302C">
                    <w:pPr>
                      <w:jc w:val="center"/>
                      <w:rPr>
                        <w:rFonts w:ascii="Cairo SemiBold" w:hAnsi="Cairo SemiBold" w:cs="Cairo SemiBold"/>
                        <w:b/>
                        <w:bCs/>
                        <w:color w:val="BC9431"/>
                      </w:rPr>
                    </w:pPr>
                    <w:r w:rsidRPr="00C915D5">
                      <w:rPr>
                        <w:rFonts w:ascii="Cairo SemiBold" w:hAnsi="Cairo SemiBold" w:cs="Cairo SemiBold" w:hint="cs"/>
                        <w:b/>
                        <w:bCs/>
                        <w:color w:val="BC9431"/>
                        <w:rtl/>
                      </w:rPr>
                      <w:t>وك</w:t>
                    </w:r>
                    <w:r w:rsidR="00826EDE">
                      <w:rPr>
                        <w:rFonts w:ascii="Cairo SemiBold" w:hAnsi="Cairo SemiBold" w:cs="Cairo SemiBold" w:hint="cs"/>
                        <w:b/>
                        <w:bCs/>
                        <w:color w:val="BC9431"/>
                        <w:rtl/>
                      </w:rPr>
                      <w:t>ا</w:t>
                    </w:r>
                    <w:r w:rsidRPr="00C915D5">
                      <w:rPr>
                        <w:rFonts w:ascii="Cairo SemiBold" w:hAnsi="Cairo SemiBold" w:cs="Cairo SemiBold" w:hint="cs"/>
                        <w:b/>
                        <w:bCs/>
                        <w:color w:val="BC9431"/>
                        <w:rtl/>
                      </w:rPr>
                      <w:t>لة العمادة للدراسات العليا</w:t>
                    </w:r>
                  </w:p>
                </w:txbxContent>
              </v:textbox>
            </v:shape>
          </w:pict>
        </mc:Fallback>
      </mc:AlternateContent>
    </w:r>
    <w:r w:rsidR="0004187A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C82812D" wp14:editId="25A2775D">
              <wp:simplePos x="0" y="0"/>
              <wp:positionH relativeFrom="column">
                <wp:posOffset>4059555</wp:posOffset>
              </wp:positionH>
              <wp:positionV relativeFrom="paragraph">
                <wp:posOffset>-215900</wp:posOffset>
              </wp:positionV>
              <wp:extent cx="2753360" cy="1219200"/>
              <wp:effectExtent l="0" t="0" r="0" b="0"/>
              <wp:wrapNone/>
              <wp:docPr id="794031073" name="مربع ن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3360" cy="1219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5196A98" w14:textId="77777777" w:rsidR="00A4607A" w:rsidRPr="00CC0A9E" w:rsidRDefault="0004187A" w:rsidP="00CC0A9E">
                          <w:pPr>
                            <w:spacing w:line="216" w:lineRule="auto"/>
                            <w:jc w:val="center"/>
                            <w:rPr>
                              <w:rFonts w:ascii="Cairo SemiBold" w:hAnsi="Cairo SemiBold" w:cs="Cairo SemiBold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</w:pPr>
                          <w:r w:rsidRPr="00CC0A9E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  <w:t>المملكة العربية السعودية</w:t>
                          </w:r>
                        </w:p>
                        <w:p w14:paraId="7B1B19B0" w14:textId="77777777" w:rsidR="00A4607A" w:rsidRPr="00CC0A9E" w:rsidRDefault="0004187A" w:rsidP="00CC0A9E">
                          <w:pPr>
                            <w:spacing w:line="216" w:lineRule="auto"/>
                            <w:jc w:val="center"/>
                            <w:rPr>
                              <w:rFonts w:ascii="Cairo SemiBold" w:hAnsi="Cairo SemiBold" w:cs="Cairo SemiBold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</w:pPr>
                          <w:r w:rsidRPr="00CC0A9E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  <w:t>وزارة الـتـعـلـيـــــــــــم</w:t>
                          </w:r>
                        </w:p>
                        <w:p w14:paraId="59B57849" w14:textId="77777777" w:rsidR="00A4607A" w:rsidRPr="00CC0A9E" w:rsidRDefault="0004187A" w:rsidP="00CC0A9E">
                          <w:pPr>
                            <w:spacing w:line="216" w:lineRule="auto"/>
                            <w:jc w:val="center"/>
                            <w:rPr>
                              <w:rFonts w:ascii="Cairo SemiBold" w:hAnsi="Cairo SemiBold" w:cs="Cairo SemiBold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</w:pPr>
                          <w:r w:rsidRPr="00CC0A9E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  <w:t>جـامـعــــــة نــجـــــران</w:t>
                          </w:r>
                        </w:p>
                        <w:p w14:paraId="21D47265" w14:textId="77777777" w:rsidR="00A4607A" w:rsidRPr="00CC0A9E" w:rsidRDefault="0004187A" w:rsidP="00CC0A9E">
                          <w:pPr>
                            <w:spacing w:line="216" w:lineRule="auto"/>
                            <w:jc w:val="center"/>
                            <w:rPr>
                              <w:rFonts w:ascii="Cairo SemiBold" w:hAnsi="Cairo SemiBold" w:cs="Cairo SemiBold"/>
                              <w:b/>
                              <w:bCs/>
                              <w:color w:val="1F3B5C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  <w:t>عمادة الدراسات العليا والبحث العلمي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82812D" id="مربع نص 2" o:spid="_x0000_s1027" type="#_x0000_t202" style="position:absolute;left:0;text-align:left;margin-left:319.65pt;margin-top:-17pt;width:216.8pt;height:9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" filled="f" stroked="f" strokeweight=".5pt">
              <v:textbox>
                <w:txbxContent>
                  <w:p w14:paraId="45196A98" w14:textId="77777777" w:rsidR="00A4607A" w:rsidRPr="00CC0A9E" w:rsidRDefault="0004187A" w:rsidP="00CC0A9E">
                    <w:pPr>
                      <w:spacing w:line="216" w:lineRule="auto"/>
                      <w:jc w:val="center"/>
                      <w:rPr>
                        <w:rFonts w:ascii="Cairo SemiBold" w:hAnsi="Cairo SemiBold" w:cs="Cairo SemiBold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</w:pPr>
                    <w:r w:rsidRPr="00CC0A9E">
                      <w:rPr>
                        <w:rFonts w:ascii="Cairo SemiBold" w:hAnsi="Cairo SemiBold" w:cs="Cairo SemiBold" w:hint="cs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  <w:t>المملكة العربية السعودية</w:t>
                    </w:r>
                  </w:p>
                  <w:p w14:paraId="7B1B19B0" w14:textId="77777777" w:rsidR="00A4607A" w:rsidRPr="00CC0A9E" w:rsidRDefault="0004187A" w:rsidP="00CC0A9E">
                    <w:pPr>
                      <w:spacing w:line="216" w:lineRule="auto"/>
                      <w:jc w:val="center"/>
                      <w:rPr>
                        <w:rFonts w:ascii="Cairo SemiBold" w:hAnsi="Cairo SemiBold" w:cs="Cairo SemiBold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</w:pPr>
                    <w:r w:rsidRPr="00CC0A9E">
                      <w:rPr>
                        <w:rFonts w:ascii="Cairo SemiBold" w:hAnsi="Cairo SemiBold" w:cs="Cairo SemiBold" w:hint="cs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  <w:t>وزارة الـتـعـلـيـــــــــــم</w:t>
                    </w:r>
                  </w:p>
                  <w:p w14:paraId="59B57849" w14:textId="77777777" w:rsidR="00A4607A" w:rsidRPr="00CC0A9E" w:rsidRDefault="0004187A" w:rsidP="00CC0A9E">
                    <w:pPr>
                      <w:spacing w:line="216" w:lineRule="auto"/>
                      <w:jc w:val="center"/>
                      <w:rPr>
                        <w:rFonts w:ascii="Cairo SemiBold" w:hAnsi="Cairo SemiBold" w:cs="Cairo SemiBold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</w:pPr>
                    <w:r w:rsidRPr="00CC0A9E">
                      <w:rPr>
                        <w:rFonts w:ascii="Cairo SemiBold" w:hAnsi="Cairo SemiBold" w:cs="Cairo SemiBold" w:hint="cs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  <w:t>جـامـعــــــة نــجـــــران</w:t>
                    </w:r>
                  </w:p>
                  <w:p w14:paraId="21D47265" w14:textId="77777777" w:rsidR="00A4607A" w:rsidRPr="00CC0A9E" w:rsidRDefault="0004187A" w:rsidP="00CC0A9E">
                    <w:pPr>
                      <w:spacing w:line="216" w:lineRule="auto"/>
                      <w:jc w:val="center"/>
                      <w:rPr>
                        <w:rFonts w:ascii="Cairo SemiBold" w:hAnsi="Cairo SemiBold" w:cs="Cairo SemiBold"/>
                        <w:b/>
                        <w:bCs/>
                        <w:color w:val="1F3B5C"/>
                        <w:sz w:val="26"/>
                        <w:szCs w:val="26"/>
                      </w:rPr>
                    </w:pPr>
                    <w:r>
                      <w:rPr>
                        <w:rFonts w:ascii="Cairo SemiBold" w:hAnsi="Cairo SemiBold" w:cs="Cairo SemiBold" w:hint="cs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  <w:t>عمادة الدراسات العليا والبحث العلمي</w:t>
                    </w:r>
                  </w:p>
                </w:txbxContent>
              </v:textbox>
            </v:shape>
          </w:pict>
        </mc:Fallback>
      </mc:AlternateContent>
    </w:r>
    <w:r w:rsidR="0004187A">
      <w:rPr>
        <w:noProof/>
      </w:rPr>
      <w:drawing>
        <wp:anchor distT="0" distB="0" distL="114300" distR="114300" simplePos="0" relativeHeight="251659264" behindDoc="1" locked="0" layoutInCell="1" allowOverlap="1" wp14:anchorId="64C9E05B" wp14:editId="2FB0FE64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62215" cy="10701020"/>
          <wp:effectExtent l="0" t="0" r="635" b="5080"/>
          <wp:wrapNone/>
          <wp:docPr id="391297710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41760934" name="صورة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215" cy="107010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CF468D" w14:textId="77777777" w:rsidR="0036302C" w:rsidRDefault="003630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9704D7"/>
    <w:multiLevelType w:val="hybridMultilevel"/>
    <w:tmpl w:val="C3C4EEC0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10791854"/>
    <w:multiLevelType w:val="hybridMultilevel"/>
    <w:tmpl w:val="7560645C"/>
    <w:lvl w:ilvl="0" w:tplc="7BF4A368">
      <w:start w:val="6"/>
      <w:numFmt w:val="bullet"/>
      <w:lvlText w:val="-"/>
      <w:lvlJc w:val="left"/>
      <w:pPr>
        <w:ind w:left="720" w:hanging="360"/>
      </w:pPr>
      <w:rPr>
        <w:rFonts w:ascii="Cairo Medium" w:eastAsiaTheme="minorHAnsi" w:hAnsi="Cairo Medium" w:cs="Cairo Medium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B450F"/>
    <w:multiLevelType w:val="hybridMultilevel"/>
    <w:tmpl w:val="48C2CB52"/>
    <w:lvl w:ilvl="0" w:tplc="3BE89286">
      <w:start w:val="2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B77828"/>
    <w:multiLevelType w:val="hybridMultilevel"/>
    <w:tmpl w:val="C8CAA86E"/>
    <w:lvl w:ilvl="0" w:tplc="48C412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B87E6E"/>
    <w:multiLevelType w:val="hybridMultilevel"/>
    <w:tmpl w:val="2C3E8C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4557B14"/>
    <w:multiLevelType w:val="hybridMultilevel"/>
    <w:tmpl w:val="A8600D56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A01C16"/>
    <w:multiLevelType w:val="hybridMultilevel"/>
    <w:tmpl w:val="B0AAF3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8B6D9E"/>
    <w:multiLevelType w:val="hybridMultilevel"/>
    <w:tmpl w:val="1EF87CEE"/>
    <w:lvl w:ilvl="0" w:tplc="282C8BAE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36A0E580" w:tentative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EE9EAF70" w:tentative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9C42464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6038A42E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B3E8B96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9BA3670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26A0D62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E828CEA4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8F4CA8"/>
    <w:multiLevelType w:val="hybridMultilevel"/>
    <w:tmpl w:val="2D46471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3A1380"/>
    <w:multiLevelType w:val="hybridMultilevel"/>
    <w:tmpl w:val="6FA6ABC6"/>
    <w:lvl w:ilvl="0" w:tplc="6F9E86A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6ECCFB1A" w:tentative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DD14FDA2" w:tentative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E08A35C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68167734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960BBF4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064E300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110DE3E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1DE5FFE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BD3083"/>
    <w:multiLevelType w:val="hybridMultilevel"/>
    <w:tmpl w:val="B8E847F8"/>
    <w:lvl w:ilvl="0" w:tplc="C9FC55D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9B6C09"/>
    <w:multiLevelType w:val="hybridMultilevel"/>
    <w:tmpl w:val="A43E82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EEF3ED7"/>
    <w:multiLevelType w:val="hybridMultilevel"/>
    <w:tmpl w:val="3EC8FBE0"/>
    <w:lvl w:ilvl="0" w:tplc="04090003">
      <w:start w:val="1"/>
      <w:numFmt w:val="bullet"/>
      <w:lvlText w:val="o"/>
      <w:lvlJc w:val="left"/>
      <w:pPr>
        <w:tabs>
          <w:tab w:val="num" w:pos="1077"/>
        </w:tabs>
        <w:ind w:left="1077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60BF5696"/>
    <w:multiLevelType w:val="hybridMultilevel"/>
    <w:tmpl w:val="02E210E4"/>
    <w:lvl w:ilvl="0" w:tplc="7CC63E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5541C67"/>
    <w:multiLevelType w:val="hybridMultilevel"/>
    <w:tmpl w:val="B7221724"/>
    <w:lvl w:ilvl="0" w:tplc="F2345C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EF7805"/>
    <w:multiLevelType w:val="hybridMultilevel"/>
    <w:tmpl w:val="4B24F7D0"/>
    <w:lvl w:ilvl="0" w:tplc="A500A182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29AE864" w:tentative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CDD6FF96" w:tentative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BB3094FC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14C887A2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E74293B8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216315A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9528BA0A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FF66E8E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4F352B3"/>
    <w:multiLevelType w:val="hybridMultilevel"/>
    <w:tmpl w:val="F10C0E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EA722FD"/>
    <w:multiLevelType w:val="hybridMultilevel"/>
    <w:tmpl w:val="F3EEB71C"/>
    <w:lvl w:ilvl="0" w:tplc="35FA0FAE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E0221A56" w:tentative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9E5248FA" w:tentative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6C44DAA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E7A411CA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C8B2DF46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E1CFDC4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1D075DC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48379C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721557736">
    <w:abstractNumId w:val="2"/>
  </w:num>
  <w:num w:numId="2" w16cid:durableId="1907648616">
    <w:abstractNumId w:val="1"/>
  </w:num>
  <w:num w:numId="3" w16cid:durableId="1283994244">
    <w:abstractNumId w:val="8"/>
  </w:num>
  <w:num w:numId="4" w16cid:durableId="1239091144">
    <w:abstractNumId w:val="15"/>
  </w:num>
  <w:num w:numId="5" w16cid:durableId="948465093">
    <w:abstractNumId w:val="7"/>
  </w:num>
  <w:num w:numId="6" w16cid:durableId="1468086724">
    <w:abstractNumId w:val="17"/>
  </w:num>
  <w:num w:numId="7" w16cid:durableId="1716585210">
    <w:abstractNumId w:val="9"/>
  </w:num>
  <w:num w:numId="8" w16cid:durableId="1054618547">
    <w:abstractNumId w:val="0"/>
  </w:num>
  <w:num w:numId="9" w16cid:durableId="777794601">
    <w:abstractNumId w:val="6"/>
  </w:num>
  <w:num w:numId="10" w16cid:durableId="287127877">
    <w:abstractNumId w:val="11"/>
  </w:num>
  <w:num w:numId="11" w16cid:durableId="1542398777">
    <w:abstractNumId w:val="16"/>
  </w:num>
  <w:num w:numId="12" w16cid:durableId="2077505728">
    <w:abstractNumId w:val="13"/>
  </w:num>
  <w:num w:numId="13" w16cid:durableId="1226840592">
    <w:abstractNumId w:val="3"/>
  </w:num>
  <w:num w:numId="14" w16cid:durableId="127433895">
    <w:abstractNumId w:val="5"/>
  </w:num>
  <w:num w:numId="15" w16cid:durableId="1761876217">
    <w:abstractNumId w:val="14"/>
  </w:num>
  <w:num w:numId="16" w16cid:durableId="1100295500">
    <w:abstractNumId w:val="10"/>
  </w:num>
  <w:num w:numId="17" w16cid:durableId="255136272">
    <w:abstractNumId w:val="12"/>
  </w:num>
  <w:num w:numId="18" w16cid:durableId="20819804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1sTA2M7G0NDaxNDRX0lEKTi0uzszPAykwqwUA0H1+dCwAAAA="/>
  </w:docVars>
  <w:rsids>
    <w:rsidRoot w:val="0004187A"/>
    <w:rsid w:val="0000618A"/>
    <w:rsid w:val="00006D79"/>
    <w:rsid w:val="00020E7A"/>
    <w:rsid w:val="00021E86"/>
    <w:rsid w:val="0002272D"/>
    <w:rsid w:val="00023E99"/>
    <w:rsid w:val="0004187A"/>
    <w:rsid w:val="000418E3"/>
    <w:rsid w:val="0005652F"/>
    <w:rsid w:val="0006774A"/>
    <w:rsid w:val="00067A96"/>
    <w:rsid w:val="00067B04"/>
    <w:rsid w:val="00074C37"/>
    <w:rsid w:val="00074FCC"/>
    <w:rsid w:val="00097109"/>
    <w:rsid w:val="000A39DB"/>
    <w:rsid w:val="000B7632"/>
    <w:rsid w:val="000C0D13"/>
    <w:rsid w:val="000E1CB1"/>
    <w:rsid w:val="001123FD"/>
    <w:rsid w:val="00114965"/>
    <w:rsid w:val="001222A5"/>
    <w:rsid w:val="001320C5"/>
    <w:rsid w:val="00132F00"/>
    <w:rsid w:val="0017273B"/>
    <w:rsid w:val="001775FF"/>
    <w:rsid w:val="00183FE1"/>
    <w:rsid w:val="001874E8"/>
    <w:rsid w:val="001901B0"/>
    <w:rsid w:val="0019301E"/>
    <w:rsid w:val="001A6B03"/>
    <w:rsid w:val="001B0290"/>
    <w:rsid w:val="001C478B"/>
    <w:rsid w:val="001D46F1"/>
    <w:rsid w:val="001E192F"/>
    <w:rsid w:val="001E1BBE"/>
    <w:rsid w:val="001F0172"/>
    <w:rsid w:val="001F28EF"/>
    <w:rsid w:val="00214E83"/>
    <w:rsid w:val="00215965"/>
    <w:rsid w:val="0022306A"/>
    <w:rsid w:val="0022393F"/>
    <w:rsid w:val="00224DC4"/>
    <w:rsid w:val="0023564A"/>
    <w:rsid w:val="002376CD"/>
    <w:rsid w:val="0025009D"/>
    <w:rsid w:val="002547A8"/>
    <w:rsid w:val="002553EB"/>
    <w:rsid w:val="00264688"/>
    <w:rsid w:val="00271622"/>
    <w:rsid w:val="002829F4"/>
    <w:rsid w:val="00291AE4"/>
    <w:rsid w:val="0029720E"/>
    <w:rsid w:val="002B3B43"/>
    <w:rsid w:val="002B559C"/>
    <w:rsid w:val="002C3875"/>
    <w:rsid w:val="002D2991"/>
    <w:rsid w:val="002D3AAA"/>
    <w:rsid w:val="002D4471"/>
    <w:rsid w:val="002D7E22"/>
    <w:rsid w:val="002E0239"/>
    <w:rsid w:val="002E08D9"/>
    <w:rsid w:val="002F6CCD"/>
    <w:rsid w:val="00316223"/>
    <w:rsid w:val="003211A9"/>
    <w:rsid w:val="003511FC"/>
    <w:rsid w:val="00351765"/>
    <w:rsid w:val="003573B7"/>
    <w:rsid w:val="0036302C"/>
    <w:rsid w:val="00363F5A"/>
    <w:rsid w:val="00381B13"/>
    <w:rsid w:val="00382254"/>
    <w:rsid w:val="0038412A"/>
    <w:rsid w:val="00386EB5"/>
    <w:rsid w:val="00391A17"/>
    <w:rsid w:val="003A2E16"/>
    <w:rsid w:val="003A3705"/>
    <w:rsid w:val="003B5B29"/>
    <w:rsid w:val="003C593D"/>
    <w:rsid w:val="003E04DC"/>
    <w:rsid w:val="003E07F3"/>
    <w:rsid w:val="003E6C97"/>
    <w:rsid w:val="003E6F73"/>
    <w:rsid w:val="003F736D"/>
    <w:rsid w:val="00413A61"/>
    <w:rsid w:val="004201BE"/>
    <w:rsid w:val="00421258"/>
    <w:rsid w:val="00435441"/>
    <w:rsid w:val="00436FA8"/>
    <w:rsid w:val="00452560"/>
    <w:rsid w:val="00465618"/>
    <w:rsid w:val="00466BD4"/>
    <w:rsid w:val="00471872"/>
    <w:rsid w:val="00474445"/>
    <w:rsid w:val="0047780F"/>
    <w:rsid w:val="004A0F9B"/>
    <w:rsid w:val="004A200A"/>
    <w:rsid w:val="004A3F5B"/>
    <w:rsid w:val="004A6C8F"/>
    <w:rsid w:val="004B5125"/>
    <w:rsid w:val="004B55BC"/>
    <w:rsid w:val="004C027E"/>
    <w:rsid w:val="004C5AE9"/>
    <w:rsid w:val="004C716D"/>
    <w:rsid w:val="004D303D"/>
    <w:rsid w:val="004E0E20"/>
    <w:rsid w:val="004F5741"/>
    <w:rsid w:val="004F7440"/>
    <w:rsid w:val="00502602"/>
    <w:rsid w:val="005121E0"/>
    <w:rsid w:val="00513535"/>
    <w:rsid w:val="00515372"/>
    <w:rsid w:val="00516D8C"/>
    <w:rsid w:val="00533EB7"/>
    <w:rsid w:val="00557FB7"/>
    <w:rsid w:val="005647C5"/>
    <w:rsid w:val="005714AE"/>
    <w:rsid w:val="00571BC5"/>
    <w:rsid w:val="00580CE6"/>
    <w:rsid w:val="005957FD"/>
    <w:rsid w:val="005A5A28"/>
    <w:rsid w:val="005B59D8"/>
    <w:rsid w:val="005C1518"/>
    <w:rsid w:val="005C1708"/>
    <w:rsid w:val="005C770C"/>
    <w:rsid w:val="005D000A"/>
    <w:rsid w:val="005D7956"/>
    <w:rsid w:val="005E1B9E"/>
    <w:rsid w:val="005E1BDB"/>
    <w:rsid w:val="005E3B31"/>
    <w:rsid w:val="00605EC0"/>
    <w:rsid w:val="00624EC2"/>
    <w:rsid w:val="006316D1"/>
    <w:rsid w:val="006326F0"/>
    <w:rsid w:val="006418B0"/>
    <w:rsid w:val="0064531A"/>
    <w:rsid w:val="00646DEC"/>
    <w:rsid w:val="00664131"/>
    <w:rsid w:val="00682ED6"/>
    <w:rsid w:val="00684814"/>
    <w:rsid w:val="006874DB"/>
    <w:rsid w:val="00694750"/>
    <w:rsid w:val="006A0ED7"/>
    <w:rsid w:val="006A767A"/>
    <w:rsid w:val="006B62D9"/>
    <w:rsid w:val="006C670A"/>
    <w:rsid w:val="006C7BEE"/>
    <w:rsid w:val="006D4D32"/>
    <w:rsid w:val="006E714B"/>
    <w:rsid w:val="006F4C21"/>
    <w:rsid w:val="00717F60"/>
    <w:rsid w:val="0074194F"/>
    <w:rsid w:val="0076471B"/>
    <w:rsid w:val="00766EFA"/>
    <w:rsid w:val="0077222A"/>
    <w:rsid w:val="00792E28"/>
    <w:rsid w:val="00793668"/>
    <w:rsid w:val="007966B9"/>
    <w:rsid w:val="007A18AB"/>
    <w:rsid w:val="007A2DBF"/>
    <w:rsid w:val="007A7D7C"/>
    <w:rsid w:val="007B37D9"/>
    <w:rsid w:val="007B559B"/>
    <w:rsid w:val="007C451F"/>
    <w:rsid w:val="007C75D2"/>
    <w:rsid w:val="007E61BE"/>
    <w:rsid w:val="0081664F"/>
    <w:rsid w:val="00825196"/>
    <w:rsid w:val="00826EDE"/>
    <w:rsid w:val="008305F6"/>
    <w:rsid w:val="0083784C"/>
    <w:rsid w:val="008466D4"/>
    <w:rsid w:val="00851B79"/>
    <w:rsid w:val="00873774"/>
    <w:rsid w:val="00885ED5"/>
    <w:rsid w:val="0089011B"/>
    <w:rsid w:val="00891982"/>
    <w:rsid w:val="00891B94"/>
    <w:rsid w:val="008A281F"/>
    <w:rsid w:val="008B080D"/>
    <w:rsid w:val="008B743F"/>
    <w:rsid w:val="008C26A6"/>
    <w:rsid w:val="008C4108"/>
    <w:rsid w:val="008C7FFE"/>
    <w:rsid w:val="008D1494"/>
    <w:rsid w:val="00922A4D"/>
    <w:rsid w:val="009264F5"/>
    <w:rsid w:val="009314E7"/>
    <w:rsid w:val="0093166D"/>
    <w:rsid w:val="00941D05"/>
    <w:rsid w:val="0094606C"/>
    <w:rsid w:val="0095557C"/>
    <w:rsid w:val="00962AA2"/>
    <w:rsid w:val="00983C25"/>
    <w:rsid w:val="009854DE"/>
    <w:rsid w:val="009967BF"/>
    <w:rsid w:val="009979C1"/>
    <w:rsid w:val="009A02DD"/>
    <w:rsid w:val="009B2713"/>
    <w:rsid w:val="009B3DA0"/>
    <w:rsid w:val="009B4763"/>
    <w:rsid w:val="009E3548"/>
    <w:rsid w:val="009E7D44"/>
    <w:rsid w:val="009F212B"/>
    <w:rsid w:val="009F53FB"/>
    <w:rsid w:val="009F76DC"/>
    <w:rsid w:val="00A26CFB"/>
    <w:rsid w:val="00A32CE3"/>
    <w:rsid w:val="00A362A7"/>
    <w:rsid w:val="00A37677"/>
    <w:rsid w:val="00A4607A"/>
    <w:rsid w:val="00A572D4"/>
    <w:rsid w:val="00A57C5D"/>
    <w:rsid w:val="00A662FA"/>
    <w:rsid w:val="00A676A7"/>
    <w:rsid w:val="00A722B2"/>
    <w:rsid w:val="00A97C10"/>
    <w:rsid w:val="00AA0763"/>
    <w:rsid w:val="00AA14B4"/>
    <w:rsid w:val="00AC416D"/>
    <w:rsid w:val="00AC5BD2"/>
    <w:rsid w:val="00AD24FA"/>
    <w:rsid w:val="00AE1858"/>
    <w:rsid w:val="00AE37D9"/>
    <w:rsid w:val="00AE4F2E"/>
    <w:rsid w:val="00B05EBB"/>
    <w:rsid w:val="00B10188"/>
    <w:rsid w:val="00B10628"/>
    <w:rsid w:val="00B113E3"/>
    <w:rsid w:val="00B143B3"/>
    <w:rsid w:val="00B23173"/>
    <w:rsid w:val="00B324A7"/>
    <w:rsid w:val="00B43AF2"/>
    <w:rsid w:val="00B4574F"/>
    <w:rsid w:val="00B63139"/>
    <w:rsid w:val="00B631C3"/>
    <w:rsid w:val="00B64C84"/>
    <w:rsid w:val="00B92ABC"/>
    <w:rsid w:val="00BA7174"/>
    <w:rsid w:val="00BB0BA2"/>
    <w:rsid w:val="00BB71B5"/>
    <w:rsid w:val="00BC38A5"/>
    <w:rsid w:val="00BD172C"/>
    <w:rsid w:val="00BE2712"/>
    <w:rsid w:val="00C00BD5"/>
    <w:rsid w:val="00C0300F"/>
    <w:rsid w:val="00C05929"/>
    <w:rsid w:val="00C1020E"/>
    <w:rsid w:val="00C50638"/>
    <w:rsid w:val="00C678EA"/>
    <w:rsid w:val="00C71F4E"/>
    <w:rsid w:val="00C80E36"/>
    <w:rsid w:val="00C85936"/>
    <w:rsid w:val="00C90775"/>
    <w:rsid w:val="00C915D5"/>
    <w:rsid w:val="00CA6422"/>
    <w:rsid w:val="00CB2284"/>
    <w:rsid w:val="00CB3268"/>
    <w:rsid w:val="00CB3A03"/>
    <w:rsid w:val="00CD30A4"/>
    <w:rsid w:val="00CE2A09"/>
    <w:rsid w:val="00D04ED9"/>
    <w:rsid w:val="00D1557C"/>
    <w:rsid w:val="00D20D26"/>
    <w:rsid w:val="00D30124"/>
    <w:rsid w:val="00D33DA3"/>
    <w:rsid w:val="00D3562F"/>
    <w:rsid w:val="00D43AB6"/>
    <w:rsid w:val="00D51453"/>
    <w:rsid w:val="00D51F03"/>
    <w:rsid w:val="00D633D3"/>
    <w:rsid w:val="00D63A36"/>
    <w:rsid w:val="00D85FE1"/>
    <w:rsid w:val="00DA4808"/>
    <w:rsid w:val="00DD7F5D"/>
    <w:rsid w:val="00DF7CD8"/>
    <w:rsid w:val="00E060C3"/>
    <w:rsid w:val="00E17751"/>
    <w:rsid w:val="00E321A5"/>
    <w:rsid w:val="00E33599"/>
    <w:rsid w:val="00E36079"/>
    <w:rsid w:val="00E44813"/>
    <w:rsid w:val="00E6746E"/>
    <w:rsid w:val="00E7614D"/>
    <w:rsid w:val="00E86A68"/>
    <w:rsid w:val="00E86C38"/>
    <w:rsid w:val="00E91D0E"/>
    <w:rsid w:val="00EB011E"/>
    <w:rsid w:val="00EB056B"/>
    <w:rsid w:val="00EB65BB"/>
    <w:rsid w:val="00EC3AF0"/>
    <w:rsid w:val="00EC4A8C"/>
    <w:rsid w:val="00ED45FA"/>
    <w:rsid w:val="00EE53FF"/>
    <w:rsid w:val="00EE74A4"/>
    <w:rsid w:val="00EF2B78"/>
    <w:rsid w:val="00EF56A1"/>
    <w:rsid w:val="00F26B1C"/>
    <w:rsid w:val="00F370A8"/>
    <w:rsid w:val="00F515B6"/>
    <w:rsid w:val="00F64313"/>
    <w:rsid w:val="00F658CC"/>
    <w:rsid w:val="00F7258A"/>
    <w:rsid w:val="00F733A5"/>
    <w:rsid w:val="00F857D3"/>
    <w:rsid w:val="00F9436A"/>
    <w:rsid w:val="00FD76F5"/>
    <w:rsid w:val="00FE25D1"/>
    <w:rsid w:val="00FE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EC547C"/>
  <w15:chartTrackingRefBased/>
  <w15:docId w15:val="{5245A87B-1C4C-49E3-AD1D-E437A640B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C25"/>
    <w:pPr>
      <w:bidi/>
      <w:spacing w:after="0" w:line="240" w:lineRule="auto"/>
    </w:pPr>
    <w:rPr>
      <w:kern w:val="2"/>
      <w:sz w:val="24"/>
      <w:szCs w:val="24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3599"/>
    <w:pPr>
      <w:pBdr>
        <w:top w:val="single" w:sz="4" w:space="0" w:color="C0504D"/>
        <w:left w:val="single" w:sz="48" w:space="2" w:color="C0504D"/>
        <w:bottom w:val="single" w:sz="4" w:space="0" w:color="C0504D"/>
        <w:right w:val="single" w:sz="4" w:space="4" w:color="C0504D"/>
      </w:pBdr>
      <w:bidi w:val="0"/>
      <w:spacing w:before="200" w:after="100" w:line="269" w:lineRule="auto"/>
      <w:ind w:left="144"/>
      <w:contextualSpacing/>
      <w:outlineLvl w:val="1"/>
    </w:pPr>
    <w:rPr>
      <w:rFonts w:ascii="Cambria" w:eastAsia="Times New Roman" w:hAnsi="Cambria" w:cs="Times New Roman"/>
      <w:b/>
      <w:bCs/>
      <w:i/>
      <w:iCs/>
      <w:color w:val="943634"/>
      <w:kern w:val="0"/>
      <w:sz w:val="22"/>
      <w:szCs w:val="22"/>
      <w:lang w:bidi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187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187A"/>
    <w:rPr>
      <w:kern w:val="2"/>
      <w:sz w:val="24"/>
      <w:szCs w:val="24"/>
      <w14:ligatures w14:val="standardContextual"/>
    </w:rPr>
  </w:style>
  <w:style w:type="table" w:styleId="TableGrid">
    <w:name w:val="Table Grid"/>
    <w:basedOn w:val="TableNormal"/>
    <w:rsid w:val="000418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F7258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20D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0D26"/>
    <w:rPr>
      <w:kern w:val="2"/>
      <w:sz w:val="24"/>
      <w:szCs w:val="24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38412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33599"/>
    <w:rPr>
      <w:rFonts w:ascii="Cambria" w:eastAsia="Times New Roman" w:hAnsi="Cambria" w:cs="Times New Roman"/>
      <w:b/>
      <w:bCs/>
      <w:i/>
      <w:iCs/>
      <w:color w:val="943634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71622"/>
    <w:rPr>
      <w:color w:val="954F72" w:themeColor="followedHyperlink"/>
      <w:u w:val="single"/>
    </w:rPr>
  </w:style>
  <w:style w:type="character" w:customStyle="1" w:styleId="ListParagraphChar">
    <w:name w:val="List Paragraph Char"/>
    <w:link w:val="ListParagraph"/>
    <w:uiPriority w:val="34"/>
    <w:rsid w:val="002376CD"/>
    <w:rPr>
      <w:kern w:val="2"/>
      <w:sz w:val="24"/>
      <w:szCs w:val="24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391A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pgs.nu.edu.sa/%D9%85%D8%AA%D8%B7%D9%84%D8%A8%D8%A7%D8%AA-%D8%A7%D8%B3%D8%AA%D8%AD%D8%AF%D8%A7%D8%AB-%D8%A8%D8%B1%D8%A7%D9%85%D8%AC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pgs.nu.edu.sa/%D9%85%D8%AA%D8%B7%D9%84%D8%A8%D8%A7%D8%AA-%D8%A7%D8%B3%D8%AA%D8%AD%D8%AF%D8%A7%D8%AB-%D8%A8%D8%B1%D8%A7%D9%85%D8%AC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19F54C-2EA9-4751-AC3C-35D03B83E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ad Hussain M Alzmanan</dc:creator>
  <cp:keywords/>
  <dc:description/>
  <cp:lastModifiedBy>Dr. Saad M. AlQahtani</cp:lastModifiedBy>
  <cp:revision>253</cp:revision>
  <cp:lastPrinted>2024-03-02T20:29:00Z</cp:lastPrinted>
  <dcterms:created xsi:type="dcterms:W3CDTF">2023-10-30T14:10:00Z</dcterms:created>
  <dcterms:modified xsi:type="dcterms:W3CDTF">2024-12-14T16:47:00Z</dcterms:modified>
</cp:coreProperties>
</file>